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8C493" w14:textId="63C2E123" w:rsidR="0047559F" w:rsidRPr="0047559F" w:rsidRDefault="0047559F" w:rsidP="0047559F">
      <w:pPr>
        <w:ind w:firstLine="6"/>
        <w:jc w:val="center"/>
        <w:rPr>
          <w:b/>
          <w:bCs/>
          <w:lang w:val="es-ES"/>
        </w:rPr>
      </w:pPr>
      <w:r w:rsidRPr="0047559F">
        <w:rPr>
          <w:b/>
          <w:bCs/>
          <w:lang w:val="es-ES"/>
        </w:rPr>
        <w:t xml:space="preserve">CRITERIOS PARA CALIFICACIÓN DE MÉRITOS EN CONCURSO </w:t>
      </w:r>
      <w:r w:rsidRPr="0047559F">
        <w:rPr>
          <w:rFonts w:cstheme="minorHAnsi"/>
          <w:b/>
          <w:bCs/>
          <w:lang w:val="es-ES"/>
        </w:rPr>
        <w:t>PARA OTORGAR TITULARIDAD A UN ASPIRANTE QUE OCUPARÁ LA POSICIÓN DE PROFESOR TITULAR AGREGADO EN LA ESPOL</w:t>
      </w:r>
    </w:p>
    <w:p w14:paraId="091A2FC5" w14:textId="77777777" w:rsidR="0047559F" w:rsidRPr="0047559F" w:rsidRDefault="0047559F" w:rsidP="0047559F">
      <w:pPr>
        <w:ind w:left="420" w:hanging="360"/>
        <w:jc w:val="both"/>
        <w:rPr>
          <w:lang w:val="es-ES"/>
        </w:rPr>
      </w:pPr>
    </w:p>
    <w:p w14:paraId="26A53097" w14:textId="2CA6D091" w:rsidR="00243F6D" w:rsidRPr="0055513D" w:rsidRDefault="0047559F" w:rsidP="0047559F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FORMACIÓN EN POSTGRADO</w:t>
      </w:r>
    </w:p>
    <w:p w14:paraId="2A45D771" w14:textId="0E7D0E02" w:rsidR="00243F6D" w:rsidRPr="0055513D" w:rsidRDefault="00243F6D" w:rsidP="00243F6D">
      <w:pPr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La formación en postgrado será evaluada en función del promedio </w:t>
      </w:r>
      <w:r w:rsidR="00AB2CA0" w:rsidRPr="0055513D">
        <w:rPr>
          <w:rFonts w:eastAsia="Arial Unicode MS" w:cstheme="minorHAnsi"/>
          <w:sz w:val="20"/>
          <w:szCs w:val="20"/>
          <w:lang w:val="es-MX"/>
        </w:rPr>
        <w:t>obtenido de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acuerdo a los siguientes criterios:</w:t>
      </w:r>
    </w:p>
    <w:p w14:paraId="5466C192" w14:textId="77777777" w:rsidR="00243F6D" w:rsidRPr="0055513D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</w:p>
    <w:p w14:paraId="051CEEBC" w14:textId="553EBA7D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  <w:r w:rsidRPr="0055513D">
        <w:rPr>
          <w:rFonts w:eastAsia="Arial Unicode MS" w:cstheme="minorHAnsi"/>
          <w:b/>
          <w:sz w:val="20"/>
          <w:szCs w:val="20"/>
          <w:lang w:val="es-EC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EC"/>
        </w:rPr>
        <w:t>.1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 Dentro del Top 250 de las Universidades o Escuelas Politécnicas ubicadas en el ranking de Shanghai, Times Higher Education, o QS World University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:</w:t>
      </w:r>
    </w:p>
    <w:p w14:paraId="41FF5CF7" w14:textId="5E72AA8B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>Del 90% a 100% de la máxima nota posible:</w:t>
      </w:r>
      <w:r w:rsidRPr="0055513D">
        <w:rPr>
          <w:rFonts w:eastAsia="Arial Unicode MS" w:cstheme="minorHAnsi"/>
          <w:sz w:val="20"/>
          <w:szCs w:val="20"/>
          <w:lang w:val="es-MX"/>
        </w:rPr>
        <w:tab/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 xml:space="preserve">    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2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7C9E522F" w14:textId="5FE1DD81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9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60C3C8D6" w14:textId="2CE62F9E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8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655FA2A3" w14:textId="3124748E" w:rsidR="00243F6D" w:rsidRPr="0055513D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5E982E6C" w14:textId="56AF4B4F" w:rsidR="00743841" w:rsidRPr="0055513D" w:rsidRDefault="00743841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</w:t>
      </w:r>
      <w:r w:rsidR="004A0330" w:rsidRPr="0055513D">
        <w:rPr>
          <w:rFonts w:eastAsia="Arial Unicode MS" w:cstheme="minorHAnsi"/>
          <w:sz w:val="20"/>
          <w:szCs w:val="20"/>
          <w:lang w:val="es-MX"/>
        </w:rPr>
        <w:t xml:space="preserve">el grado es de </w:t>
      </w:r>
      <w:r w:rsidRPr="0055513D">
        <w:rPr>
          <w:rFonts w:eastAsia="Arial Unicode MS" w:cstheme="minorHAnsi"/>
          <w:sz w:val="20"/>
          <w:szCs w:val="20"/>
          <w:lang w:val="es-MX"/>
        </w:rPr>
        <w:t>Ph.D obtiene 30 puntos, indistinto de la nota.</w:t>
      </w:r>
    </w:p>
    <w:p w14:paraId="35868C06" w14:textId="77777777" w:rsidR="00743841" w:rsidRPr="0055513D" w:rsidRDefault="00743841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20EF4638" w14:textId="2C16D334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>.2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Entre las 251 y 400 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de las Universidades o Escuelas Politécnicas ubicadas en el ranking de Shanghai, Times Higher Education, o QS World University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:</w:t>
      </w:r>
    </w:p>
    <w:p w14:paraId="1665A79D" w14:textId="77777777" w:rsidR="00243F6D" w:rsidRPr="0055513D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EC"/>
        </w:rPr>
      </w:pPr>
    </w:p>
    <w:p w14:paraId="54DC00A2" w14:textId="24B40FFD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90% a 100% de la máxima nota posible: </w:t>
      </w:r>
      <w:r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7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17113573" w14:textId="53E24E75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6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0A3C3427" w14:textId="1DAF2EB5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5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42A9788F" w14:textId="5C9D88D2" w:rsidR="00243F6D" w:rsidRPr="0055513D" w:rsidRDefault="00243F6D" w:rsidP="00243F6D">
      <w:pPr>
        <w:pStyle w:val="Prrafodelista"/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0E7492E0" w14:textId="6F49D3A3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Ph.D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27 puntos, indistinto de la nota.</w:t>
      </w:r>
    </w:p>
    <w:p w14:paraId="7A82EF38" w14:textId="77777777" w:rsidR="00243F6D" w:rsidRPr="0055513D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0C203F6B" w14:textId="659C4326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 xml:space="preserve">.3 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Entre las 401 y 500 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de las Universidades o Escuelas Politécnicas ubicadas en el ranking de Shanghai, Times Higher Education, o QS World University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</w:t>
      </w:r>
      <w:r w:rsidR="00FD41E9" w:rsidRPr="0055513D">
        <w:rPr>
          <w:rFonts w:eastAsia="Arial Unicode MS" w:cstheme="minorHAnsi"/>
          <w:sz w:val="20"/>
          <w:szCs w:val="20"/>
          <w:lang w:val="es-EC"/>
        </w:rPr>
        <w:t>:</w:t>
      </w:r>
    </w:p>
    <w:p w14:paraId="4C2D99F4" w14:textId="593D98A3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>Del 90% a 100% de la máxima nota posible:</w:t>
      </w:r>
      <w:r w:rsidR="00C9694C" w:rsidRPr="0055513D">
        <w:rPr>
          <w:rFonts w:eastAsia="Arial Unicode MS" w:cstheme="minorHAnsi"/>
          <w:sz w:val="20"/>
          <w:szCs w:val="20"/>
          <w:lang w:val="es-MX"/>
        </w:rPr>
        <w:t xml:space="preserve">              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4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0C77F452" w14:textId="739E0369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3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70E4969F" w14:textId="613EB72B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2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s</w:t>
      </w:r>
    </w:p>
    <w:p w14:paraId="0C7351BE" w14:textId="6CB6556D" w:rsidR="00243F6D" w:rsidRPr="0055513D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6935CF77" w14:textId="50EF693E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Ph.D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24 puntos, indistinto de la nota.</w:t>
      </w:r>
    </w:p>
    <w:p w14:paraId="6AAF7C06" w14:textId="77777777" w:rsidR="00743841" w:rsidRPr="0055513D" w:rsidRDefault="00743841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3F13A2CA" w14:textId="56048196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>.4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Entre las 501 y 1000 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 xml:space="preserve">de las Universidades o Escuelas Politécnicas ubicadas en el ranking de Shanghai, Times Higher Education, o QS World University Ranking a nivel institucional o por especialidad. Si su promedio de </w:t>
      </w:r>
      <w:r w:rsidR="00D77A50" w:rsidRPr="0055513D">
        <w:rPr>
          <w:rFonts w:eastAsia="Arial Unicode MS" w:cstheme="minorHAnsi"/>
          <w:sz w:val="20"/>
          <w:szCs w:val="20"/>
          <w:lang w:val="es-EC"/>
        </w:rPr>
        <w:t>post</w:t>
      </w:r>
      <w:r w:rsidR="00243F6D" w:rsidRPr="0055513D">
        <w:rPr>
          <w:rFonts w:eastAsia="Arial Unicode MS" w:cstheme="minorHAnsi"/>
          <w:sz w:val="20"/>
          <w:szCs w:val="20"/>
          <w:lang w:val="es-EC"/>
        </w:rPr>
        <w:t>grado es:</w:t>
      </w:r>
    </w:p>
    <w:p w14:paraId="6F590522" w14:textId="534E850A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>Del 90% a 100% de la máxima nota posible:</w:t>
      </w:r>
      <w:r w:rsidRPr="0055513D">
        <w:rPr>
          <w:rFonts w:eastAsia="Arial Unicode MS" w:cstheme="minorHAnsi"/>
          <w:sz w:val="20"/>
          <w:szCs w:val="20"/>
          <w:lang w:val="es-MX"/>
        </w:rPr>
        <w:tab/>
      </w:r>
      <w:r w:rsidR="0052785E" w:rsidRPr="0055513D">
        <w:rPr>
          <w:rFonts w:eastAsia="Arial Unicode MS" w:cstheme="minorHAnsi"/>
          <w:sz w:val="20"/>
          <w:szCs w:val="20"/>
          <w:lang w:val="es-MX"/>
        </w:rPr>
        <w:t xml:space="preserve">       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1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4526DCD1" w14:textId="456FCCC6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1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7EF21451" w14:textId="228DB34E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</w:t>
      </w:r>
      <w:r w:rsidR="00BB3C1C" w:rsidRPr="0055513D">
        <w:rPr>
          <w:rFonts w:eastAsia="Arial Unicode MS" w:cstheme="minorHAnsi"/>
          <w:sz w:val="20"/>
          <w:szCs w:val="20"/>
          <w:lang w:val="es-MX"/>
        </w:rPr>
        <w:t>9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280251D3" w14:textId="67738906" w:rsidR="00243F6D" w:rsidRPr="0055513D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61A08747" w14:textId="5D3BDAA1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Ph.D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21 puntos, indistinto de la nota.</w:t>
      </w:r>
    </w:p>
    <w:p w14:paraId="402B8BD7" w14:textId="77777777" w:rsidR="00743841" w:rsidRPr="0055513D" w:rsidRDefault="00743841" w:rsidP="00243F6D">
      <w:pPr>
        <w:tabs>
          <w:tab w:val="left" w:pos="750"/>
        </w:tabs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7C09E2CA" w14:textId="52E807A2" w:rsidR="00243F6D" w:rsidRPr="0055513D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A</w:t>
      </w:r>
      <w:r w:rsidR="00243F6D" w:rsidRPr="0055513D">
        <w:rPr>
          <w:rFonts w:eastAsia="Arial Unicode MS" w:cstheme="minorHAnsi"/>
          <w:b/>
          <w:sz w:val="20"/>
          <w:szCs w:val="20"/>
          <w:lang w:val="es-MX"/>
        </w:rPr>
        <w:t>.5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Otras </w:t>
      </w:r>
      <w:r w:rsidR="00841088" w:rsidRPr="0055513D">
        <w:rPr>
          <w:rFonts w:eastAsia="Arial Unicode MS" w:cstheme="minorHAnsi"/>
          <w:sz w:val="20"/>
          <w:szCs w:val="20"/>
          <w:lang w:val="es-MX"/>
        </w:rPr>
        <w:t>U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>niversidades</w:t>
      </w:r>
      <w:r w:rsidR="00841088" w:rsidRPr="0055513D">
        <w:rPr>
          <w:rFonts w:eastAsia="Arial Unicode MS" w:cstheme="minorHAnsi"/>
          <w:sz w:val="20"/>
          <w:szCs w:val="20"/>
          <w:lang w:val="es-MX"/>
        </w:rPr>
        <w:t xml:space="preserve"> o Escuelas Politécnicas</w:t>
      </w:r>
      <w:r w:rsidR="00243F6D" w:rsidRPr="0055513D">
        <w:rPr>
          <w:rFonts w:eastAsia="Arial Unicode MS" w:cstheme="minorHAnsi"/>
          <w:sz w:val="20"/>
          <w:szCs w:val="20"/>
          <w:lang w:val="es-MX"/>
        </w:rPr>
        <w:t xml:space="preserve"> cuyos títulos emitidos se encuentren debidamente registrados por la SENESCYT:</w:t>
      </w:r>
    </w:p>
    <w:p w14:paraId="224E691A" w14:textId="1CDDE2DF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90% a 100% de la máxima nota posible: </w:t>
      </w:r>
      <w:r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 </w:t>
      </w:r>
      <w:r w:rsidR="0052785E" w:rsidRPr="0055513D">
        <w:rPr>
          <w:rFonts w:eastAsia="Arial Unicode MS" w:cstheme="minorHAnsi"/>
          <w:sz w:val="20"/>
          <w:szCs w:val="20"/>
          <w:lang w:val="es-MX"/>
        </w:rPr>
        <w:t xml:space="preserve">   </w:t>
      </w:r>
      <w:r w:rsidR="00C43E6C" w:rsidRPr="0055513D">
        <w:rPr>
          <w:rFonts w:eastAsia="Arial Unicode MS" w:cstheme="minorHAnsi"/>
          <w:sz w:val="20"/>
          <w:szCs w:val="20"/>
          <w:lang w:val="es-MX"/>
        </w:rPr>
        <w:tab/>
        <w:t xml:space="preserve">     </w:t>
      </w:r>
      <w:r w:rsidR="0052785E"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8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3522DEE4" w14:textId="7D02630E" w:rsidR="00243F6D" w:rsidRPr="0055513D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80% a menos del 9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7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15CD9F81" w14:textId="2D369EB0" w:rsidR="00FD41E9" w:rsidRPr="0055513D" w:rsidRDefault="00243F6D" w:rsidP="00E14C74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Del 70% a menos del 80% de la máxima nota posible: 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 xml:space="preserve">    6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0C6CE711" w14:textId="558EB62B" w:rsidR="00FD41E9" w:rsidRPr="0055513D" w:rsidRDefault="00FD41E9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50F09C2D" w14:textId="02DE72CA" w:rsidR="00743841" w:rsidRPr="0055513D" w:rsidRDefault="004A0330" w:rsidP="00743841">
      <w:pPr>
        <w:tabs>
          <w:tab w:val="left" w:pos="750"/>
        </w:tabs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t xml:space="preserve">Sí el grado es de Ph.D </w:t>
      </w:r>
      <w:r w:rsidR="00743841" w:rsidRPr="0055513D">
        <w:rPr>
          <w:rFonts w:eastAsia="Arial Unicode MS" w:cstheme="minorHAnsi"/>
          <w:sz w:val="20"/>
          <w:szCs w:val="20"/>
          <w:lang w:val="es-MX"/>
        </w:rPr>
        <w:t>obtiene 15 puntos, indistinto de la nota.</w:t>
      </w:r>
    </w:p>
    <w:p w14:paraId="4A8AFBF4" w14:textId="77777777" w:rsidR="00743841" w:rsidRPr="0055513D" w:rsidRDefault="00743841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6111CC0E" w14:textId="306A08BE" w:rsidR="006708EA" w:rsidRPr="0055513D" w:rsidRDefault="00FD41E9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  <w:r w:rsidRPr="0055513D">
        <w:rPr>
          <w:rFonts w:eastAsia="Arial Unicode MS" w:cstheme="minorHAnsi"/>
          <w:sz w:val="20"/>
          <w:szCs w:val="20"/>
          <w:lang w:val="es-MX"/>
        </w:rPr>
        <w:lastRenderedPageBreak/>
        <w:t xml:space="preserve">En caso de que el aspirante </w:t>
      </w:r>
      <w:r w:rsidR="004A0330" w:rsidRPr="0055513D">
        <w:rPr>
          <w:rFonts w:eastAsia="Arial Unicode MS" w:cstheme="minorHAnsi"/>
          <w:sz w:val="20"/>
          <w:szCs w:val="20"/>
          <w:lang w:val="es-MX"/>
        </w:rPr>
        <w:t xml:space="preserve">con grado de MSc., </w:t>
      </w:r>
      <w:r w:rsidRPr="0055513D">
        <w:rPr>
          <w:rFonts w:eastAsia="Arial Unicode MS" w:cstheme="minorHAnsi"/>
          <w:sz w:val="20"/>
          <w:szCs w:val="20"/>
          <w:lang w:val="es-MX"/>
        </w:rPr>
        <w:t>no cuente con un certificado de notas debido a que el programa de postgrado no</w:t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 xml:space="preserve"> evalúa en función de una escala ordinal o cardinal</w:t>
      </w:r>
      <w:r w:rsidRPr="0055513D">
        <w:rPr>
          <w:rFonts w:eastAsia="Arial Unicode MS" w:cstheme="minorHAnsi"/>
          <w:sz w:val="20"/>
          <w:szCs w:val="20"/>
          <w:lang w:val="es-MX"/>
        </w:rPr>
        <w:t>,</w:t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 xml:space="preserve"> sino en función de aprobación de cursos o actividades académicas,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se considerará como parte de los méritos el ranking de la universidad de la cual proviene</w:t>
      </w:r>
      <w:r w:rsidR="006708EA" w:rsidRPr="0055513D">
        <w:rPr>
          <w:rFonts w:eastAsia="Arial Unicode MS" w:cstheme="minorHAnsi"/>
          <w:sz w:val="20"/>
          <w:szCs w:val="20"/>
          <w:lang w:val="es-MX"/>
        </w:rPr>
        <w:t>, asignándole el segundo puntaje dentro del ranking. Obtendrá el máximo puntaje si evidencia que la titulación se obtuvo con honores, o algún reconocimiento similar.</w:t>
      </w:r>
      <w:r w:rsidR="009440AA" w:rsidRPr="0055513D">
        <w:rPr>
          <w:rFonts w:eastAsia="Arial Unicode MS" w:cstheme="minorHAnsi"/>
          <w:sz w:val="20"/>
          <w:szCs w:val="20"/>
          <w:lang w:val="es-MX"/>
        </w:rPr>
        <w:t xml:space="preserve"> Solo se evalúa un grado académico, el de mayor nivel.</w:t>
      </w:r>
    </w:p>
    <w:p w14:paraId="0FF21106" w14:textId="77777777" w:rsidR="00A12140" w:rsidRPr="0055513D" w:rsidRDefault="00A12140" w:rsidP="00E14C74">
      <w:pPr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08C4A218" w14:textId="2C0A4C6E" w:rsidR="00243F6D" w:rsidRPr="0055513D" w:rsidRDefault="0047559F" w:rsidP="00243F6D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EXPERIENCIA DOCENTE</w:t>
      </w:r>
    </w:p>
    <w:p w14:paraId="7A8B2F55" w14:textId="1F950631" w:rsidR="00243F6D" w:rsidRPr="0055513D" w:rsidRDefault="00FD41E9" w:rsidP="00FD41E9">
      <w:pPr>
        <w:tabs>
          <w:tab w:val="left" w:pos="750"/>
        </w:tabs>
        <w:ind w:left="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La experiencia docente asignará un valor máximo de </w:t>
      </w:r>
      <w:r w:rsidR="00A12140" w:rsidRPr="0055513D">
        <w:rPr>
          <w:rFonts w:cstheme="minorHAnsi"/>
          <w:sz w:val="20"/>
          <w:szCs w:val="20"/>
          <w:lang w:val="es-MX"/>
        </w:rPr>
        <w:t>20</w:t>
      </w:r>
      <w:r w:rsidRPr="0055513D">
        <w:rPr>
          <w:rFonts w:cstheme="minorHAnsi"/>
          <w:sz w:val="20"/>
          <w:szCs w:val="20"/>
          <w:lang w:val="es-MX"/>
        </w:rPr>
        <w:t xml:space="preserve"> puntos considerando los siguientes criterios:</w:t>
      </w:r>
    </w:p>
    <w:p w14:paraId="48A3CE0F" w14:textId="77777777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4F24EACB" w14:textId="1CBE0AD8" w:rsidR="00243F6D" w:rsidRPr="0055513D" w:rsidRDefault="00DC7782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b/>
          <w:sz w:val="20"/>
          <w:szCs w:val="20"/>
          <w:lang w:val="es-MX"/>
        </w:rPr>
        <w:t>B</w:t>
      </w:r>
      <w:r w:rsidR="00FD41E9" w:rsidRPr="0055513D">
        <w:rPr>
          <w:rFonts w:cstheme="minorHAnsi"/>
          <w:b/>
          <w:sz w:val="20"/>
          <w:szCs w:val="20"/>
          <w:lang w:val="es-MX"/>
        </w:rPr>
        <w:t>.1</w:t>
      </w:r>
      <w:r w:rsidR="00FD41E9" w:rsidRPr="0055513D">
        <w:rPr>
          <w:rFonts w:cstheme="minorHAnsi"/>
          <w:sz w:val="20"/>
          <w:szCs w:val="20"/>
          <w:lang w:val="es-MX"/>
        </w:rPr>
        <w:t xml:space="preserve"> Experiencia docente como profesor de educación superior, a nivel de grado o postgrado en el área de conocimiento a la que aplica, en una Universidad o Escuela Politécnica nacional o extranjera. Esta </w:t>
      </w:r>
      <w:r w:rsidR="00841088" w:rsidRPr="0055513D">
        <w:rPr>
          <w:rFonts w:cstheme="minorHAnsi"/>
          <w:sz w:val="20"/>
          <w:szCs w:val="20"/>
          <w:lang w:val="es-MX"/>
        </w:rPr>
        <w:t xml:space="preserve">experiencia </w:t>
      </w:r>
      <w:r w:rsidR="00FD41E9" w:rsidRPr="0055513D">
        <w:rPr>
          <w:rFonts w:cstheme="minorHAnsi"/>
          <w:sz w:val="20"/>
          <w:szCs w:val="20"/>
          <w:lang w:val="es-MX"/>
        </w:rPr>
        <w:t>se evaluará mediante p</w:t>
      </w:r>
      <w:r w:rsidR="00243F6D" w:rsidRPr="0055513D">
        <w:rPr>
          <w:rFonts w:cstheme="minorHAnsi"/>
          <w:sz w:val="20"/>
          <w:szCs w:val="20"/>
          <w:lang w:val="es-MX"/>
        </w:rPr>
        <w:t xml:space="preserve">resentación </w:t>
      </w:r>
      <w:r w:rsidR="00AB2CA0" w:rsidRPr="0055513D">
        <w:rPr>
          <w:rFonts w:cstheme="minorHAnsi"/>
          <w:sz w:val="20"/>
          <w:szCs w:val="20"/>
          <w:lang w:val="es-MX"/>
        </w:rPr>
        <w:t>del certificado</w:t>
      </w:r>
      <w:r w:rsidR="00243F6D" w:rsidRPr="0055513D">
        <w:rPr>
          <w:rFonts w:cstheme="minorHAnsi"/>
          <w:sz w:val="20"/>
          <w:szCs w:val="20"/>
          <w:lang w:val="es-MX"/>
        </w:rPr>
        <w:t xml:space="preserve"> de ejercicio de la docencia y el certificado de evaluación </w:t>
      </w:r>
      <w:r w:rsidR="00AB2CA0" w:rsidRPr="0055513D">
        <w:rPr>
          <w:rFonts w:cstheme="minorHAnsi"/>
          <w:sz w:val="20"/>
          <w:szCs w:val="20"/>
          <w:lang w:val="es-MX"/>
        </w:rPr>
        <w:t>integral que</w:t>
      </w:r>
      <w:r w:rsidR="00243F6D" w:rsidRPr="0055513D">
        <w:rPr>
          <w:rFonts w:cstheme="minorHAnsi"/>
          <w:sz w:val="20"/>
          <w:szCs w:val="20"/>
          <w:lang w:val="es-MX"/>
        </w:rPr>
        <w:t xml:space="preserve"> debe ser superior al 75% de la nota máxima</w:t>
      </w:r>
      <w:r w:rsidR="00FD41E9" w:rsidRPr="0055513D">
        <w:rPr>
          <w:rFonts w:cstheme="minorHAnsi"/>
          <w:sz w:val="20"/>
          <w:szCs w:val="20"/>
          <w:lang w:val="es-MX"/>
        </w:rPr>
        <w:t>.</w:t>
      </w:r>
      <w:r w:rsidR="00243F6D" w:rsidRPr="0055513D">
        <w:rPr>
          <w:rFonts w:cstheme="minorHAnsi"/>
          <w:sz w:val="20"/>
          <w:szCs w:val="20"/>
          <w:lang w:val="es-MX"/>
        </w:rPr>
        <w:t xml:space="preserve"> </w:t>
      </w:r>
      <w:r w:rsidR="00FD41E9" w:rsidRPr="0055513D">
        <w:rPr>
          <w:rFonts w:cstheme="minorHAnsi"/>
          <w:sz w:val="20"/>
          <w:szCs w:val="20"/>
          <w:lang w:val="es-MX"/>
        </w:rPr>
        <w:t>Dependiendo de los años de experiencia, el</w:t>
      </w:r>
      <w:r w:rsidR="00243F6D" w:rsidRPr="0055513D">
        <w:rPr>
          <w:rFonts w:cstheme="minorHAnsi"/>
          <w:sz w:val="20"/>
          <w:szCs w:val="20"/>
          <w:lang w:val="es-MX"/>
        </w:rPr>
        <w:t xml:space="preserve"> puntaje</w:t>
      </w:r>
      <w:r w:rsidR="00FD41E9" w:rsidRPr="0055513D">
        <w:rPr>
          <w:rFonts w:cstheme="minorHAnsi"/>
          <w:sz w:val="20"/>
          <w:szCs w:val="20"/>
          <w:lang w:val="es-MX"/>
        </w:rPr>
        <w:t xml:space="preserve"> asignado será el siguiente</w:t>
      </w:r>
      <w:r w:rsidR="00243F6D" w:rsidRPr="0055513D">
        <w:rPr>
          <w:rFonts w:cstheme="minorHAnsi"/>
          <w:sz w:val="20"/>
          <w:szCs w:val="20"/>
          <w:lang w:val="es-MX"/>
        </w:rPr>
        <w:t>:</w:t>
      </w:r>
    </w:p>
    <w:p w14:paraId="6C2E6FF6" w14:textId="77777777" w:rsidR="00A12140" w:rsidRPr="0055513D" w:rsidRDefault="00A12140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56504350" w14:textId="206B601D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1. Más de </w:t>
      </w:r>
      <w:r w:rsidR="00C43E6C" w:rsidRPr="0055513D">
        <w:rPr>
          <w:rFonts w:cstheme="minorHAnsi"/>
          <w:sz w:val="20"/>
          <w:szCs w:val="20"/>
          <w:lang w:val="es-MX"/>
        </w:rPr>
        <w:t>5</w:t>
      </w:r>
      <w:r w:rsidRPr="0055513D">
        <w:rPr>
          <w:rFonts w:cstheme="minorHAnsi"/>
          <w:sz w:val="20"/>
          <w:szCs w:val="20"/>
          <w:lang w:val="es-MX"/>
        </w:rPr>
        <w:t xml:space="preserve"> años de experiencia docente:</w:t>
      </w:r>
      <w:r w:rsidRPr="0055513D">
        <w:rPr>
          <w:rFonts w:cstheme="minorHAnsi"/>
          <w:sz w:val="20"/>
          <w:szCs w:val="20"/>
          <w:lang w:val="es-MX"/>
        </w:rPr>
        <w:tab/>
      </w:r>
      <w:r w:rsidR="00662D57">
        <w:rPr>
          <w:rFonts w:cstheme="minorHAnsi"/>
          <w:sz w:val="20"/>
          <w:szCs w:val="20"/>
          <w:lang w:val="es-MX"/>
        </w:rPr>
        <w:t xml:space="preserve">    </w:t>
      </w:r>
      <w:r w:rsidRPr="0055513D">
        <w:rPr>
          <w:rFonts w:cstheme="minorHAnsi"/>
          <w:sz w:val="20"/>
          <w:szCs w:val="20"/>
          <w:lang w:val="es-MX"/>
        </w:rPr>
        <w:t xml:space="preserve">   </w:t>
      </w:r>
      <w:r w:rsidR="00A12140" w:rsidRPr="0055513D">
        <w:rPr>
          <w:rFonts w:cstheme="minorHAnsi"/>
          <w:sz w:val="20"/>
          <w:szCs w:val="20"/>
          <w:lang w:val="es-MX"/>
        </w:rPr>
        <w:t>20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60333E89" w14:textId="0700ADB6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2. </w:t>
      </w:r>
      <w:r w:rsidR="004560D9">
        <w:rPr>
          <w:rFonts w:cstheme="minorHAnsi"/>
          <w:sz w:val="20"/>
          <w:szCs w:val="20"/>
          <w:lang w:val="es-MX"/>
        </w:rPr>
        <w:t>Más de</w:t>
      </w:r>
      <w:r w:rsidRPr="0055513D">
        <w:rPr>
          <w:rFonts w:cstheme="minorHAnsi"/>
          <w:sz w:val="20"/>
          <w:szCs w:val="20"/>
          <w:lang w:val="es-MX"/>
        </w:rPr>
        <w:t xml:space="preserve"> </w:t>
      </w:r>
      <w:r w:rsidR="00C43E6C" w:rsidRPr="0055513D">
        <w:rPr>
          <w:rFonts w:cstheme="minorHAnsi"/>
          <w:sz w:val="20"/>
          <w:szCs w:val="20"/>
          <w:lang w:val="es-MX"/>
        </w:rPr>
        <w:t>3</w:t>
      </w:r>
      <w:r w:rsidRPr="0055513D">
        <w:rPr>
          <w:rFonts w:cstheme="minorHAnsi"/>
          <w:sz w:val="20"/>
          <w:szCs w:val="20"/>
          <w:lang w:val="es-MX"/>
        </w:rPr>
        <w:t xml:space="preserve"> y hasta </w:t>
      </w:r>
      <w:r w:rsidR="00C43E6C" w:rsidRPr="0055513D">
        <w:rPr>
          <w:rFonts w:cstheme="minorHAnsi"/>
          <w:sz w:val="20"/>
          <w:szCs w:val="20"/>
          <w:lang w:val="es-MX"/>
        </w:rPr>
        <w:t>5</w:t>
      </w:r>
      <w:r w:rsidRPr="0055513D">
        <w:rPr>
          <w:rFonts w:cstheme="minorHAnsi"/>
          <w:sz w:val="20"/>
          <w:szCs w:val="20"/>
          <w:lang w:val="es-MX"/>
        </w:rPr>
        <w:t xml:space="preserve"> años de experiencia docente:  </w:t>
      </w:r>
      <w:r w:rsidR="00662D57">
        <w:rPr>
          <w:rFonts w:cstheme="minorHAnsi"/>
          <w:sz w:val="20"/>
          <w:szCs w:val="20"/>
          <w:lang w:val="es-MX"/>
        </w:rPr>
        <w:t xml:space="preserve"> </w:t>
      </w:r>
      <w:bookmarkStart w:id="0" w:name="_GoBack"/>
      <w:bookmarkEnd w:id="0"/>
      <w:r w:rsidRPr="0055513D">
        <w:rPr>
          <w:rFonts w:cstheme="minorHAnsi"/>
          <w:sz w:val="20"/>
          <w:szCs w:val="20"/>
          <w:lang w:val="es-MX"/>
        </w:rPr>
        <w:t xml:space="preserve"> 1</w:t>
      </w:r>
      <w:r w:rsidR="00DC7782" w:rsidRPr="0055513D">
        <w:rPr>
          <w:rFonts w:cstheme="minorHAnsi"/>
          <w:sz w:val="20"/>
          <w:szCs w:val="20"/>
          <w:lang w:val="es-MX"/>
        </w:rPr>
        <w:t>6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28F2EBE2" w14:textId="32231484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3. </w:t>
      </w:r>
      <w:r w:rsidR="00C43E6C" w:rsidRPr="0055513D">
        <w:rPr>
          <w:rFonts w:cstheme="minorHAnsi"/>
          <w:sz w:val="20"/>
          <w:szCs w:val="20"/>
          <w:lang w:val="es-MX"/>
        </w:rPr>
        <w:t>3</w:t>
      </w:r>
      <w:r w:rsidRPr="0055513D">
        <w:rPr>
          <w:rFonts w:cstheme="minorHAnsi"/>
          <w:sz w:val="20"/>
          <w:szCs w:val="20"/>
          <w:lang w:val="es-MX"/>
        </w:rPr>
        <w:t xml:space="preserve"> años de experiencia docente:          </w:t>
      </w:r>
      <w:r w:rsidR="00662D57">
        <w:rPr>
          <w:rFonts w:cstheme="minorHAnsi"/>
          <w:sz w:val="20"/>
          <w:szCs w:val="20"/>
          <w:lang w:val="es-MX"/>
        </w:rPr>
        <w:t xml:space="preserve">                       </w:t>
      </w:r>
      <w:r w:rsidRPr="0055513D">
        <w:rPr>
          <w:rFonts w:cstheme="minorHAnsi"/>
          <w:sz w:val="20"/>
          <w:szCs w:val="20"/>
          <w:lang w:val="es-MX"/>
        </w:rPr>
        <w:t xml:space="preserve">  </w:t>
      </w:r>
      <w:r w:rsidR="00A12140" w:rsidRPr="0055513D">
        <w:rPr>
          <w:rFonts w:cstheme="minorHAnsi"/>
          <w:sz w:val="20"/>
          <w:szCs w:val="20"/>
          <w:lang w:val="es-MX"/>
        </w:rPr>
        <w:t>1</w:t>
      </w:r>
      <w:r w:rsidR="00C43E6C" w:rsidRPr="0055513D">
        <w:rPr>
          <w:rFonts w:cstheme="minorHAnsi"/>
          <w:sz w:val="20"/>
          <w:szCs w:val="20"/>
          <w:lang w:val="es-MX"/>
        </w:rPr>
        <w:t>2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0A4FF5FA" w14:textId="77777777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389C2620" w14:textId="783B3A31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En caso de acreditar experiencia docente en una universidad extranjera</w:t>
      </w:r>
      <w:r w:rsidR="00FD41E9" w:rsidRPr="0055513D">
        <w:rPr>
          <w:rFonts w:cstheme="minorHAnsi"/>
          <w:sz w:val="20"/>
          <w:szCs w:val="20"/>
          <w:lang w:val="es-MX"/>
        </w:rPr>
        <w:t xml:space="preserve"> y de no contar con un sistema de evaluación integral</w:t>
      </w:r>
      <w:r w:rsidRPr="0055513D">
        <w:rPr>
          <w:rFonts w:cstheme="minorHAnsi"/>
          <w:sz w:val="20"/>
          <w:szCs w:val="20"/>
          <w:lang w:val="es-MX"/>
        </w:rPr>
        <w:t>, junto con el certificado de ejercicio de la docencia se presentará un certificado de la evaluación realizada por la autoridad académica correspondiente</w:t>
      </w:r>
      <w:r w:rsidR="00DC7782" w:rsidRPr="0055513D">
        <w:rPr>
          <w:rFonts w:cstheme="minorHAnsi"/>
          <w:sz w:val="20"/>
          <w:szCs w:val="20"/>
          <w:lang w:val="es-MX"/>
        </w:rPr>
        <w:t>, de acuerdo a lo indicado en los reglamentos pertinentes.</w:t>
      </w:r>
    </w:p>
    <w:p w14:paraId="596F7D34" w14:textId="77777777" w:rsidR="00243F6D" w:rsidRPr="0055513D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25231D18" w14:textId="7E35621E" w:rsidR="00FD41E9" w:rsidRPr="0055513D" w:rsidRDefault="00DC7782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b/>
          <w:sz w:val="20"/>
          <w:szCs w:val="20"/>
          <w:lang w:val="es-MX"/>
        </w:rPr>
        <w:t>B</w:t>
      </w:r>
      <w:r w:rsidR="00FD41E9" w:rsidRPr="0055513D">
        <w:rPr>
          <w:rFonts w:cstheme="minorHAnsi"/>
          <w:b/>
          <w:sz w:val="20"/>
          <w:szCs w:val="20"/>
          <w:lang w:val="es-MX"/>
        </w:rPr>
        <w:t>.2</w:t>
      </w:r>
      <w:r w:rsidR="00FD41E9" w:rsidRPr="0055513D">
        <w:rPr>
          <w:rFonts w:cstheme="minorHAnsi"/>
          <w:sz w:val="20"/>
          <w:szCs w:val="20"/>
          <w:lang w:val="es-MX"/>
        </w:rPr>
        <w:t xml:space="preserve"> Experiencia docente como profesor de nivelación en una Universidad o Escuela Politécnica nacional o extranjera, para lo cual se deberá presentar el respectivo certificado de ejercicio de la docencia y el certificado de evaluación realizada en la institución en la que impartió la cátedra, siendo los puntos asignados de la siguiente manera:</w:t>
      </w:r>
    </w:p>
    <w:p w14:paraId="7BFDE103" w14:textId="77777777" w:rsidR="00C43E6C" w:rsidRPr="0055513D" w:rsidRDefault="00C43E6C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b/>
          <w:sz w:val="20"/>
          <w:szCs w:val="20"/>
          <w:lang w:val="es-MX"/>
        </w:rPr>
      </w:pPr>
    </w:p>
    <w:p w14:paraId="3108407A" w14:textId="728042EE" w:rsidR="00C43E6C" w:rsidRPr="0055513D" w:rsidRDefault="00C43E6C" w:rsidP="00C43E6C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2. Entre 1 y hasta 2 años de experiencia docente:   </w:t>
      </w:r>
      <w:r w:rsidRPr="0055513D">
        <w:rPr>
          <w:rFonts w:cstheme="minorHAnsi"/>
          <w:sz w:val="20"/>
          <w:szCs w:val="20"/>
          <w:lang w:val="es-MX"/>
        </w:rPr>
        <w:tab/>
        <w:t>3 puntos.</w:t>
      </w:r>
    </w:p>
    <w:p w14:paraId="249E671B" w14:textId="03FC7DA2" w:rsidR="00C43E6C" w:rsidRPr="0055513D" w:rsidRDefault="00C43E6C" w:rsidP="00C43E6C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3. Más de 2 años y hasta 3 años de experiencia:</w:t>
      </w:r>
      <w:r w:rsidRPr="0055513D">
        <w:rPr>
          <w:rFonts w:cstheme="minorHAnsi"/>
          <w:sz w:val="20"/>
          <w:szCs w:val="20"/>
          <w:lang w:val="es-MX"/>
        </w:rPr>
        <w:tab/>
      </w:r>
      <w:r w:rsidRPr="0055513D">
        <w:rPr>
          <w:rFonts w:cstheme="minorHAnsi"/>
          <w:sz w:val="20"/>
          <w:szCs w:val="20"/>
          <w:lang w:val="es-MX"/>
        </w:rPr>
        <w:tab/>
        <w:t>5 puntos.</w:t>
      </w:r>
    </w:p>
    <w:p w14:paraId="7D2C2F3E" w14:textId="77777777" w:rsidR="00FD41E9" w:rsidRPr="0055513D" w:rsidRDefault="00FD41E9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012741BC" w14:textId="6940A4B6" w:rsidR="00FD41E9" w:rsidRPr="0055513D" w:rsidRDefault="0047559F" w:rsidP="00FD41E9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 w:rsidRPr="0055513D">
        <w:rPr>
          <w:rFonts w:eastAsia="Arial Unicode MS" w:cstheme="minorHAnsi"/>
          <w:b/>
          <w:sz w:val="20"/>
          <w:szCs w:val="20"/>
          <w:lang w:val="es-MX"/>
        </w:rPr>
        <w:t>PUBLICACIONES EN EL ÁREA DE CONOCIMIENTO</w:t>
      </w:r>
    </w:p>
    <w:p w14:paraId="375BB518" w14:textId="77777777" w:rsidR="004A0330" w:rsidRPr="0055513D" w:rsidRDefault="004A0330" w:rsidP="004A0330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0"/>
          <w:szCs w:val="20"/>
          <w:lang w:val="es-MX"/>
        </w:rPr>
      </w:pPr>
    </w:p>
    <w:p w14:paraId="177F5AA2" w14:textId="59B7E219" w:rsidR="00C43E6C" w:rsidRPr="0055513D" w:rsidRDefault="00C43E6C" w:rsidP="00C43E6C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Publicaciones en primer cuartil (</w:t>
      </w:r>
      <w:r w:rsidRPr="0055513D">
        <w:rPr>
          <w:rFonts w:cstheme="minorHAnsi"/>
          <w:sz w:val="20"/>
          <w:szCs w:val="20"/>
        </w:rPr>
        <w:t xml:space="preserve">de conformidad con el Scimago Journal Ranking ), </w:t>
      </w:r>
      <w:r w:rsidRPr="0055513D">
        <w:rPr>
          <w:rFonts w:cstheme="minorHAnsi"/>
          <w:sz w:val="20"/>
          <w:szCs w:val="20"/>
          <w:lang w:val="es-MX"/>
        </w:rPr>
        <w:t>en revistas indexadas SCOPUS o WOS, y/o congresos de revisión de pares con proceedings indexados en SCOPUS o WOS (</w:t>
      </w:r>
      <w:r w:rsidR="0055513D" w:rsidRPr="0055513D">
        <w:rPr>
          <w:rFonts w:cstheme="minorHAnsi"/>
          <w:sz w:val="20"/>
          <w:szCs w:val="20"/>
          <w:lang w:val="es-MX"/>
        </w:rPr>
        <w:t>6</w:t>
      </w:r>
      <w:r w:rsidRPr="0055513D">
        <w:rPr>
          <w:rFonts w:cstheme="minorHAnsi"/>
          <w:sz w:val="20"/>
          <w:szCs w:val="20"/>
          <w:lang w:val="es-MX"/>
        </w:rPr>
        <w:t xml:space="preserve"> puntos por cada un</w:t>
      </w:r>
      <w:r w:rsidR="0055513D" w:rsidRPr="0055513D">
        <w:rPr>
          <w:rFonts w:cstheme="minorHAnsi"/>
          <w:sz w:val="20"/>
          <w:szCs w:val="20"/>
          <w:lang w:val="es-MX"/>
        </w:rPr>
        <w:t>a</w:t>
      </w:r>
      <w:r w:rsidRPr="0055513D">
        <w:rPr>
          <w:rFonts w:cstheme="minorHAnsi"/>
          <w:sz w:val="20"/>
          <w:szCs w:val="20"/>
          <w:lang w:val="es-MX"/>
        </w:rPr>
        <w:t>).</w:t>
      </w:r>
    </w:p>
    <w:p w14:paraId="43CD87BF" w14:textId="40ED5743" w:rsidR="0055513D" w:rsidRPr="0055513D" w:rsidRDefault="0055513D" w:rsidP="0055513D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Publicaciones en segundo cuartil (</w:t>
      </w:r>
      <w:r w:rsidRPr="0055513D">
        <w:rPr>
          <w:rFonts w:cstheme="minorHAnsi"/>
          <w:sz w:val="20"/>
          <w:szCs w:val="20"/>
        </w:rPr>
        <w:t xml:space="preserve">de conformidad con el Scimago Journal Ranking ), </w:t>
      </w:r>
      <w:r w:rsidRPr="0055513D">
        <w:rPr>
          <w:rFonts w:cstheme="minorHAnsi"/>
          <w:sz w:val="20"/>
          <w:szCs w:val="20"/>
          <w:lang w:val="es-MX"/>
        </w:rPr>
        <w:t>en revistas indexadas SCOPUS o WOS, y/o congresos de revisión de pares con proceedings indexados en SCOPUS o WOS (4 puntos por cada una).</w:t>
      </w:r>
    </w:p>
    <w:p w14:paraId="61C2CDB6" w14:textId="38BCB100" w:rsidR="0055513D" w:rsidRPr="0055513D" w:rsidRDefault="0055513D" w:rsidP="0055513D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Publicaciones en revistas indexadas SCOPUS o WOS, y/o congresos de revisión de pares con proceedings indexados en SCOPUS o WOS (3 puntos por cada una).</w:t>
      </w:r>
    </w:p>
    <w:p w14:paraId="543F3222" w14:textId="1782551A" w:rsidR="004A0330" w:rsidRPr="0055513D" w:rsidRDefault="004A0330" w:rsidP="004A0330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Autoría, coautoría de libros, en el área afín, publicadas por editoras internacionales: </w:t>
      </w:r>
      <w:r w:rsidR="0055513D" w:rsidRPr="0055513D">
        <w:rPr>
          <w:rFonts w:cstheme="minorHAnsi"/>
          <w:sz w:val="20"/>
          <w:szCs w:val="20"/>
          <w:lang w:val="es-MX"/>
        </w:rPr>
        <w:t>4.5</w:t>
      </w:r>
      <w:r w:rsidRPr="0055513D">
        <w:rPr>
          <w:rFonts w:cstheme="minorHAnsi"/>
          <w:sz w:val="20"/>
          <w:szCs w:val="20"/>
          <w:lang w:val="es-MX"/>
        </w:rPr>
        <w:t xml:space="preserve"> puntos por cada uno.</w:t>
      </w:r>
    </w:p>
    <w:p w14:paraId="17732915" w14:textId="0AAC40C7" w:rsidR="004A0330" w:rsidRPr="0055513D" w:rsidRDefault="004A0330" w:rsidP="004A0330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Autoría o coautoría capítulos en libros, en el área afín, publicadas por editoras internacionales: </w:t>
      </w:r>
      <w:r w:rsidR="0055513D" w:rsidRPr="0055513D">
        <w:rPr>
          <w:rFonts w:cstheme="minorHAnsi"/>
          <w:sz w:val="20"/>
          <w:szCs w:val="20"/>
          <w:lang w:val="es-MX"/>
        </w:rPr>
        <w:t>4</w:t>
      </w:r>
      <w:r w:rsidRPr="0055513D">
        <w:rPr>
          <w:rFonts w:cstheme="minorHAnsi"/>
          <w:sz w:val="20"/>
          <w:szCs w:val="20"/>
          <w:lang w:val="es-MX"/>
        </w:rPr>
        <w:t xml:space="preserve"> puntos por cada uno; </w:t>
      </w:r>
    </w:p>
    <w:p w14:paraId="37FBBF3B" w14:textId="7922F18B" w:rsidR="004A0330" w:rsidRPr="0055513D" w:rsidRDefault="004A0330" w:rsidP="004A0330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>Autoría, coautoría de libros, en el área afín, textos guías de cursos, publicadas sólo en el Ecuador: 2.5 puntos por cada uno hasta un máximo de 5 puntos.</w:t>
      </w:r>
    </w:p>
    <w:p w14:paraId="12CB8CC2" w14:textId="5D70237F" w:rsidR="0047559F" w:rsidRDefault="004A0330" w:rsidP="00DC7782">
      <w:pPr>
        <w:pStyle w:val="Prrafodelista"/>
        <w:numPr>
          <w:ilvl w:val="0"/>
          <w:numId w:val="5"/>
        </w:numPr>
        <w:tabs>
          <w:tab w:val="left" w:pos="750"/>
        </w:tabs>
        <w:spacing w:after="0" w:line="240" w:lineRule="auto"/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lastRenderedPageBreak/>
        <w:t xml:space="preserve">Autoría, coautoría de capítulos en libros, en el área afín, textos guías de cursos, publicadas sólo en el Ecuador: 1.5 puntos por cada uno, hasta un máximo de </w:t>
      </w:r>
      <w:r w:rsidR="004560D9">
        <w:rPr>
          <w:rFonts w:cstheme="minorHAnsi"/>
          <w:sz w:val="20"/>
          <w:szCs w:val="20"/>
          <w:lang w:val="es-MX"/>
        </w:rPr>
        <w:t>3</w:t>
      </w:r>
      <w:r w:rsidRPr="0055513D">
        <w:rPr>
          <w:rFonts w:cstheme="minorHAnsi"/>
          <w:sz w:val="20"/>
          <w:szCs w:val="20"/>
          <w:lang w:val="es-MX"/>
        </w:rPr>
        <w:t xml:space="preserve"> puntos.</w:t>
      </w:r>
    </w:p>
    <w:p w14:paraId="29E57283" w14:textId="77777777" w:rsidR="0047559F" w:rsidRPr="0047559F" w:rsidRDefault="0047559F" w:rsidP="0047559F">
      <w:p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</w:p>
    <w:p w14:paraId="583F30D6" w14:textId="25E3A95F" w:rsidR="00DC7782" w:rsidRPr="0047559F" w:rsidRDefault="00DC7782" w:rsidP="0047559F">
      <w:p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 w:rsidRPr="0047559F">
        <w:rPr>
          <w:rFonts w:eastAsia="Arial Unicode MS" w:cstheme="minorHAnsi"/>
          <w:sz w:val="20"/>
          <w:szCs w:val="20"/>
          <w:lang w:val="es-MX"/>
        </w:rPr>
        <w:t xml:space="preserve">En el caso de obras de relevancia, </w:t>
      </w:r>
      <w:r w:rsidR="0055513D" w:rsidRPr="0047559F">
        <w:rPr>
          <w:rFonts w:eastAsia="Arial Unicode MS" w:cstheme="minorHAnsi"/>
          <w:sz w:val="20"/>
          <w:szCs w:val="20"/>
          <w:lang w:val="es-MX"/>
        </w:rPr>
        <w:t xml:space="preserve">que no sean los establecidos en los literales anteriores, </w:t>
      </w:r>
      <w:r w:rsidRPr="0047559F">
        <w:rPr>
          <w:rFonts w:eastAsia="Arial Unicode MS" w:cstheme="minorHAnsi"/>
          <w:sz w:val="20"/>
          <w:szCs w:val="20"/>
          <w:lang w:val="es-MX"/>
        </w:rPr>
        <w:t>dependiendo del área del concurso, la unidad académica deberá establecer los criterios de calificación</w:t>
      </w:r>
      <w:r w:rsidR="00A87972" w:rsidRPr="0047559F">
        <w:rPr>
          <w:rFonts w:eastAsia="Arial Unicode MS" w:cstheme="minorHAnsi"/>
          <w:sz w:val="20"/>
          <w:szCs w:val="20"/>
          <w:lang w:val="es-MX"/>
        </w:rPr>
        <w:t>, buscando mantener concordancia y equivalencia con los criterios definidos para las publicaciones SCOPUS o WOS.</w:t>
      </w:r>
    </w:p>
    <w:p w14:paraId="35D21131" w14:textId="56EA4BD5" w:rsidR="0055513D" w:rsidRPr="0055513D" w:rsidRDefault="0055513D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  <w:lang w:val="es-MX"/>
        </w:rPr>
      </w:pPr>
    </w:p>
    <w:p w14:paraId="4D0A1D15" w14:textId="4FE6FD71" w:rsidR="0055513D" w:rsidRPr="0055513D" w:rsidRDefault="0047559F" w:rsidP="0055513D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>
        <w:rPr>
          <w:rFonts w:eastAsia="Arial Unicode MS" w:cstheme="minorHAnsi"/>
          <w:b/>
          <w:sz w:val="20"/>
          <w:szCs w:val="20"/>
          <w:lang w:val="es-MX"/>
        </w:rPr>
        <w:t>CAPACITACIÓN Y ACTUALIZACIÓN PROFESIONAL</w:t>
      </w:r>
    </w:p>
    <w:p w14:paraId="1EBEED2C" w14:textId="55AAC6D5" w:rsidR="0047559F" w:rsidRDefault="0055513D" w:rsidP="0055513D">
      <w:pPr>
        <w:jc w:val="both"/>
        <w:rPr>
          <w:rFonts w:cstheme="minorHAnsi"/>
          <w:sz w:val="20"/>
          <w:szCs w:val="20"/>
          <w:lang w:val="es-MX"/>
        </w:rPr>
      </w:pPr>
      <w:r w:rsidRPr="0055513D">
        <w:rPr>
          <w:rFonts w:cstheme="minorHAnsi"/>
          <w:sz w:val="20"/>
          <w:szCs w:val="20"/>
          <w:lang w:val="es-MX"/>
        </w:rPr>
        <w:t xml:space="preserve">Cursos de capacitación afines al área de postulación o en temas </w:t>
      </w:r>
      <w:r w:rsidR="00AB2CA0" w:rsidRPr="0055513D">
        <w:rPr>
          <w:rFonts w:cstheme="minorHAnsi"/>
          <w:sz w:val="20"/>
          <w:szCs w:val="20"/>
          <w:lang w:val="es-MX"/>
        </w:rPr>
        <w:t>pedagógicos, realizados</w:t>
      </w:r>
      <w:r w:rsidRPr="0055513D">
        <w:rPr>
          <w:rFonts w:cstheme="minorHAnsi"/>
          <w:sz w:val="20"/>
          <w:szCs w:val="20"/>
          <w:lang w:val="es-MX"/>
        </w:rPr>
        <w:t xml:space="preserve"> en los últimos 5 años con el aval </w:t>
      </w:r>
      <w:r w:rsidR="00AB2CA0" w:rsidRPr="0055513D">
        <w:rPr>
          <w:rFonts w:cstheme="minorHAnsi"/>
          <w:sz w:val="20"/>
          <w:szCs w:val="20"/>
          <w:lang w:val="es-MX"/>
        </w:rPr>
        <w:t>de instituciones de</w:t>
      </w:r>
      <w:r w:rsidRPr="0055513D">
        <w:rPr>
          <w:rFonts w:cstheme="minorHAnsi"/>
          <w:sz w:val="20"/>
          <w:szCs w:val="20"/>
          <w:lang w:val="es-MX"/>
        </w:rPr>
        <w:t xml:space="preserve"> educación superior nacionales o internacionales, debidamente reconocidas.</w:t>
      </w:r>
    </w:p>
    <w:p w14:paraId="39C7D8AE" w14:textId="77777777" w:rsidR="0047559F" w:rsidRDefault="0047559F" w:rsidP="0055513D">
      <w:pPr>
        <w:jc w:val="both"/>
        <w:rPr>
          <w:rFonts w:cstheme="minorHAnsi"/>
          <w:sz w:val="20"/>
          <w:szCs w:val="20"/>
          <w:lang w:val="es-MX"/>
        </w:rPr>
      </w:pPr>
    </w:p>
    <w:p w14:paraId="1C4F31EB" w14:textId="7CB55D00" w:rsidR="0055513D" w:rsidRDefault="0047559F" w:rsidP="0047559F">
      <w:pPr>
        <w:pStyle w:val="Prrafodelista"/>
        <w:numPr>
          <w:ilvl w:val="0"/>
          <w:numId w:val="21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3 puntos por evidencias que muestren 180 horas, de acuerdo a detalle de convocatoria</w:t>
      </w:r>
    </w:p>
    <w:p w14:paraId="1A9B4894" w14:textId="10D5876D" w:rsidR="0047559F" w:rsidRPr="0047559F" w:rsidRDefault="0047559F" w:rsidP="0047559F">
      <w:pPr>
        <w:pStyle w:val="Prrafodelista"/>
        <w:numPr>
          <w:ilvl w:val="0"/>
          <w:numId w:val="21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1 punto adicional por cada 60 horas, hasta máximo 5 puntos.</w:t>
      </w:r>
    </w:p>
    <w:p w14:paraId="756C0BB5" w14:textId="6F63DC4A" w:rsidR="0055513D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No se podrá presentar cursos que son parte de programas académicos de grado o posgrado.</w:t>
      </w:r>
    </w:p>
    <w:p w14:paraId="6506E7A9" w14:textId="54F22412" w:rsidR="0047559F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</w:p>
    <w:p w14:paraId="5C3CC66B" w14:textId="39E89531" w:rsidR="0047559F" w:rsidRPr="0055513D" w:rsidRDefault="0047559F" w:rsidP="0047559F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>
        <w:rPr>
          <w:rFonts w:eastAsia="Arial Unicode MS" w:cstheme="minorHAnsi"/>
          <w:b/>
          <w:sz w:val="20"/>
          <w:szCs w:val="20"/>
          <w:lang w:val="es-MX"/>
        </w:rPr>
        <w:t>PARTICIPACIÓN EN REDES INTERNACIONALES</w:t>
      </w:r>
    </w:p>
    <w:p w14:paraId="7D7A2BFB" w14:textId="669B57E3" w:rsidR="0047559F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Con base en convocatoria, se otorgará 5 puntos si el aspirante presenta evidencia que muestre experiencia de trabajo o colaboración en redes internacionales.</w:t>
      </w:r>
    </w:p>
    <w:p w14:paraId="685EB308" w14:textId="52F62D1A" w:rsidR="0047559F" w:rsidRDefault="0047559F" w:rsidP="0047559F">
      <w:pPr>
        <w:jc w:val="both"/>
        <w:rPr>
          <w:rFonts w:cstheme="minorHAnsi"/>
          <w:sz w:val="20"/>
          <w:szCs w:val="20"/>
          <w:lang w:val="es-MX"/>
        </w:rPr>
      </w:pPr>
    </w:p>
    <w:p w14:paraId="60828BC7" w14:textId="6EDBD33F" w:rsidR="0047559F" w:rsidRPr="0055513D" w:rsidRDefault="0047559F" w:rsidP="0047559F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lang w:val="es-MX"/>
        </w:rPr>
      </w:pPr>
      <w:r>
        <w:rPr>
          <w:rFonts w:eastAsia="Arial Unicode MS" w:cstheme="minorHAnsi"/>
          <w:b/>
          <w:sz w:val="20"/>
          <w:szCs w:val="20"/>
          <w:lang w:val="es-MX"/>
        </w:rPr>
        <w:t xml:space="preserve">PARTICIPACIÓN </w:t>
      </w:r>
      <w:r w:rsidR="00B4685E">
        <w:rPr>
          <w:rFonts w:eastAsia="Arial Unicode MS" w:cstheme="minorHAnsi"/>
          <w:b/>
          <w:sz w:val="20"/>
          <w:szCs w:val="20"/>
          <w:lang w:val="es-MX"/>
        </w:rPr>
        <w:t xml:space="preserve">EN </w:t>
      </w:r>
      <w:r>
        <w:rPr>
          <w:rFonts w:eastAsia="Arial Unicode MS" w:cstheme="minorHAnsi"/>
          <w:b/>
          <w:sz w:val="20"/>
          <w:szCs w:val="20"/>
          <w:lang w:val="es-MX"/>
        </w:rPr>
        <w:t>O DIRECCIÓN DE PROYECTOS DE INVESTIGACIÓN</w:t>
      </w:r>
    </w:p>
    <w:p w14:paraId="09694182" w14:textId="1486432F" w:rsidR="00234962" w:rsidRDefault="00234962" w:rsidP="00234962">
      <w:p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 xml:space="preserve">Con base en convocatoria, se valorará la </w:t>
      </w:r>
      <w:r w:rsidR="00AB2CA0">
        <w:rPr>
          <w:rFonts w:cstheme="minorHAnsi"/>
          <w:sz w:val="20"/>
          <w:szCs w:val="20"/>
          <w:lang w:val="es-MX"/>
        </w:rPr>
        <w:t>participación</w:t>
      </w:r>
      <w:r>
        <w:rPr>
          <w:rFonts w:cstheme="minorHAnsi"/>
          <w:sz w:val="20"/>
          <w:szCs w:val="20"/>
          <w:lang w:val="es-MX"/>
        </w:rPr>
        <w:t xml:space="preserve"> o dirección de </w:t>
      </w:r>
      <w:r w:rsidR="00AB2CA0">
        <w:rPr>
          <w:rFonts w:cstheme="minorHAnsi"/>
          <w:sz w:val="20"/>
          <w:szCs w:val="20"/>
          <w:lang w:val="es-MX"/>
        </w:rPr>
        <w:t>proyectos</w:t>
      </w:r>
      <w:r>
        <w:rPr>
          <w:rFonts w:cstheme="minorHAnsi"/>
          <w:sz w:val="20"/>
          <w:szCs w:val="20"/>
          <w:lang w:val="es-MX"/>
        </w:rPr>
        <w:t xml:space="preserve"> de investigación, de la </w:t>
      </w:r>
      <w:r w:rsidR="00AB2CA0">
        <w:rPr>
          <w:rFonts w:cstheme="minorHAnsi"/>
          <w:sz w:val="20"/>
          <w:szCs w:val="20"/>
          <w:lang w:val="es-MX"/>
        </w:rPr>
        <w:t>siguiente</w:t>
      </w:r>
      <w:r>
        <w:rPr>
          <w:rFonts w:cstheme="minorHAnsi"/>
          <w:sz w:val="20"/>
          <w:szCs w:val="20"/>
          <w:lang w:val="es-MX"/>
        </w:rPr>
        <w:t xml:space="preserve"> manera:</w:t>
      </w:r>
    </w:p>
    <w:p w14:paraId="541CAC43" w14:textId="77777777" w:rsidR="00234962" w:rsidRDefault="00234962" w:rsidP="00234962">
      <w:pPr>
        <w:jc w:val="both"/>
        <w:rPr>
          <w:rFonts w:cstheme="minorHAnsi"/>
          <w:sz w:val="20"/>
          <w:szCs w:val="20"/>
          <w:lang w:val="es-MX"/>
        </w:rPr>
      </w:pPr>
    </w:p>
    <w:p w14:paraId="5145F55C" w14:textId="67E5C3C3" w:rsidR="00234962" w:rsidRDefault="00234962" w:rsidP="00234962">
      <w:pPr>
        <w:pStyle w:val="Prrafodelista"/>
        <w:numPr>
          <w:ilvl w:val="0"/>
          <w:numId w:val="22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6 puntos por participación en proyecto de investigación por un mínimo de 12 meses. Por cada año adicional se sumará un punto, hasta un máximo de 10 puntos.</w:t>
      </w:r>
    </w:p>
    <w:p w14:paraId="41AA1F43" w14:textId="3972D0F3" w:rsidR="00234962" w:rsidRDefault="00234962" w:rsidP="00234962">
      <w:pPr>
        <w:pStyle w:val="Prrafodelista"/>
        <w:numPr>
          <w:ilvl w:val="0"/>
          <w:numId w:val="22"/>
        </w:numPr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8 puntos por dirección de proyecto de investigación por un mínimo de 12 meses. Por cada año adicional se sumará un punto, hasta un máximo de 10 puntos.</w:t>
      </w:r>
    </w:p>
    <w:p w14:paraId="492D0E18" w14:textId="0A85BAC2" w:rsidR="0047559F" w:rsidRDefault="0047559F" w:rsidP="00234962">
      <w:pPr>
        <w:jc w:val="both"/>
        <w:rPr>
          <w:rFonts w:cstheme="minorHAnsi"/>
          <w:sz w:val="20"/>
          <w:szCs w:val="20"/>
          <w:lang w:val="es-MX"/>
        </w:rPr>
      </w:pPr>
    </w:p>
    <w:p w14:paraId="05CC3442" w14:textId="285E6DE2" w:rsidR="00234962" w:rsidRPr="001B2216" w:rsidRDefault="00AB2CA0" w:rsidP="00234962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highlight w:val="yellow"/>
          <w:lang w:val="es-MX"/>
        </w:rPr>
      </w:pPr>
      <w:r>
        <w:rPr>
          <w:rFonts w:eastAsia="Arial Unicode MS" w:cstheme="minorHAnsi"/>
          <w:b/>
          <w:sz w:val="20"/>
          <w:szCs w:val="20"/>
          <w:highlight w:val="yellow"/>
          <w:lang w:val="es-MX"/>
        </w:rPr>
        <w:t>FONDOS DE PROYECTOS/EVENTOS CIENTIFICOS Y DIRECCION DE CARRERAS/PROGRAMAS</w:t>
      </w:r>
    </w:p>
    <w:p w14:paraId="5E0465A8" w14:textId="7261D30A" w:rsidR="00937B8F" w:rsidRDefault="00937B8F" w:rsidP="00937B8F">
      <w:pPr>
        <w:pStyle w:val="Default"/>
        <w:numPr>
          <w:ilvl w:val="0"/>
          <w:numId w:val="24"/>
        </w:numPr>
        <w:spacing w:after="135"/>
        <w:ind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 w:rsidRPr="00B67FC5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Haber conseguido fondos </w:t>
      </w:r>
      <w:r w:rsidRPr="00B67FC5">
        <w:rPr>
          <w:rFonts w:asciiTheme="minorHAnsi" w:hAnsiTheme="minorHAnsi" w:cstheme="minorHAnsi"/>
          <w:sz w:val="20"/>
          <w:szCs w:val="20"/>
          <w:lang w:val="es-ES"/>
        </w:rPr>
        <w:t>nacionales o internacionales</w:t>
      </w:r>
      <w:r w:rsidRPr="00B67FC5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en proyectos de investigación y </w:t>
      </w:r>
      <w:r w:rsidRPr="00B67FC5">
        <w:rPr>
          <w:rFonts w:asciiTheme="minorHAnsi" w:hAnsiTheme="minorHAnsi" w:cstheme="minorHAnsi"/>
          <w:sz w:val="20"/>
          <w:szCs w:val="20"/>
          <w:lang w:val="es-ES"/>
        </w:rPr>
        <w:t>organización de eventos científicos</w:t>
      </w:r>
      <w:r w:rsidRPr="00B67FC5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en el área del</w:t>
      </w:r>
      <w:r w:rsidR="00820C95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concurso en los últimos 2 años</w:t>
      </w:r>
      <w:r w:rsidR="006A45D7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por</w:t>
      </w:r>
      <w:r w:rsidR="00820C95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>:</w:t>
      </w:r>
      <w:r w:rsidRPr="00B67FC5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</w:t>
      </w:r>
    </w:p>
    <w:p w14:paraId="51EAE6A1" w14:textId="1C843173" w:rsidR="00820C95" w:rsidRPr="0055513D" w:rsidRDefault="00820C95" w:rsidP="00820C95">
      <w:pPr>
        <w:pStyle w:val="Prrafodelista"/>
        <w:numPr>
          <w:ilvl w:val="1"/>
          <w:numId w:val="25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>
        <w:rPr>
          <w:rFonts w:eastAsia="Arial Unicode MS" w:cstheme="minorHAnsi"/>
          <w:sz w:val="20"/>
          <w:szCs w:val="20"/>
          <w:lang w:val="es-MX"/>
        </w:rPr>
        <w:t>Más de USD 70.00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:             </w:t>
      </w:r>
      <w:r w:rsidR="005038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 </w:t>
      </w:r>
      <w:r>
        <w:rPr>
          <w:rFonts w:eastAsia="Arial Unicode MS" w:cstheme="minorHAnsi"/>
          <w:sz w:val="20"/>
          <w:szCs w:val="20"/>
          <w:lang w:val="es-MX"/>
        </w:rPr>
        <w:t>5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3B9E888D" w14:textId="16A1B382" w:rsidR="00820C95" w:rsidRPr="0055513D" w:rsidRDefault="00820C95" w:rsidP="00820C95">
      <w:pPr>
        <w:pStyle w:val="Prrafodelista"/>
        <w:numPr>
          <w:ilvl w:val="1"/>
          <w:numId w:val="25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>
        <w:rPr>
          <w:rFonts w:eastAsia="Arial Unicode MS" w:cstheme="minorHAnsi"/>
          <w:sz w:val="20"/>
          <w:szCs w:val="20"/>
          <w:lang w:val="es-MX"/>
        </w:rPr>
        <w:t xml:space="preserve">Entre USD 35.000 y </w:t>
      </w:r>
      <w:r w:rsidR="0050383D">
        <w:rPr>
          <w:rFonts w:eastAsia="Arial Unicode MS" w:cstheme="minorHAnsi"/>
          <w:sz w:val="20"/>
          <w:szCs w:val="20"/>
          <w:lang w:val="es-MX"/>
        </w:rPr>
        <w:t>70</w:t>
      </w:r>
      <w:r>
        <w:rPr>
          <w:rFonts w:eastAsia="Arial Unicode MS" w:cstheme="minorHAnsi"/>
          <w:sz w:val="20"/>
          <w:szCs w:val="20"/>
          <w:lang w:val="es-MX"/>
        </w:rPr>
        <w:t>.00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:  </w:t>
      </w:r>
      <w:r w:rsidR="0050383D">
        <w:rPr>
          <w:rFonts w:eastAsia="Arial Unicode MS" w:cstheme="minorHAnsi"/>
          <w:sz w:val="20"/>
          <w:szCs w:val="20"/>
          <w:lang w:val="es-MX"/>
        </w:rPr>
        <w:t xml:space="preserve"> </w:t>
      </w:r>
      <w:r>
        <w:rPr>
          <w:rFonts w:eastAsia="Arial Unicode MS" w:cstheme="minorHAnsi"/>
          <w:sz w:val="20"/>
          <w:szCs w:val="20"/>
          <w:lang w:val="es-MX"/>
        </w:rPr>
        <w:t>2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</w:p>
    <w:p w14:paraId="4BE96FCD" w14:textId="4EF2D64E" w:rsidR="00820C95" w:rsidRDefault="00820C95" w:rsidP="00820C95">
      <w:pPr>
        <w:pStyle w:val="Prrafodelista"/>
        <w:numPr>
          <w:ilvl w:val="1"/>
          <w:numId w:val="25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>
        <w:rPr>
          <w:rFonts w:eastAsia="Arial Unicode MS" w:cstheme="minorHAnsi"/>
          <w:sz w:val="20"/>
          <w:szCs w:val="20"/>
          <w:lang w:val="es-MX"/>
        </w:rPr>
        <w:t xml:space="preserve">Entre USD 10.000 y </w:t>
      </w:r>
      <w:r w:rsidR="0050383D">
        <w:rPr>
          <w:rFonts w:eastAsia="Arial Unicode MS" w:cstheme="minorHAnsi"/>
          <w:sz w:val="20"/>
          <w:szCs w:val="20"/>
          <w:lang w:val="es-MX"/>
        </w:rPr>
        <w:t>35</w:t>
      </w:r>
      <w:r>
        <w:rPr>
          <w:rFonts w:eastAsia="Arial Unicode MS" w:cstheme="minorHAnsi"/>
          <w:sz w:val="20"/>
          <w:szCs w:val="20"/>
          <w:lang w:val="es-MX"/>
        </w:rPr>
        <w:t>.00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: </w:t>
      </w:r>
      <w:r w:rsidR="0050383D">
        <w:rPr>
          <w:rFonts w:eastAsia="Arial Unicode MS" w:cstheme="minorHAnsi"/>
          <w:sz w:val="20"/>
          <w:szCs w:val="20"/>
          <w:lang w:val="es-MX"/>
        </w:rPr>
        <w:t xml:space="preserve"> 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</w:t>
      </w:r>
      <w:r>
        <w:rPr>
          <w:rFonts w:eastAsia="Arial Unicode MS" w:cstheme="minorHAnsi"/>
          <w:sz w:val="20"/>
          <w:szCs w:val="20"/>
          <w:lang w:val="es-MX"/>
        </w:rPr>
        <w:t>1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</w:t>
      </w:r>
    </w:p>
    <w:p w14:paraId="3D5986A2" w14:textId="4F11345D" w:rsidR="00820C95" w:rsidRPr="0055513D" w:rsidRDefault="00820C95" w:rsidP="00820C95">
      <w:pPr>
        <w:pStyle w:val="Prrafodelista"/>
        <w:numPr>
          <w:ilvl w:val="1"/>
          <w:numId w:val="25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0"/>
          <w:szCs w:val="20"/>
          <w:lang w:val="es-MX"/>
        </w:rPr>
      </w:pPr>
      <w:r>
        <w:rPr>
          <w:rFonts w:eastAsia="Arial Unicode MS" w:cstheme="minorHAnsi"/>
          <w:sz w:val="20"/>
          <w:szCs w:val="20"/>
          <w:lang w:val="es-MX"/>
        </w:rPr>
        <w:t>Menos de USD 10.00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:  </w:t>
      </w:r>
      <w:r>
        <w:rPr>
          <w:rFonts w:eastAsia="Arial Unicode MS" w:cstheme="minorHAnsi"/>
          <w:sz w:val="20"/>
          <w:szCs w:val="20"/>
          <w:lang w:val="es-MX"/>
        </w:rPr>
        <w:t xml:space="preserve">         0</w:t>
      </w:r>
      <w:r w:rsidRPr="0055513D">
        <w:rPr>
          <w:rFonts w:eastAsia="Arial Unicode MS" w:cstheme="minorHAnsi"/>
          <w:sz w:val="20"/>
          <w:szCs w:val="20"/>
          <w:lang w:val="es-MX"/>
        </w:rPr>
        <w:t xml:space="preserve"> puntos</w:t>
      </w:r>
      <w:r>
        <w:rPr>
          <w:rFonts w:eastAsia="Arial Unicode MS" w:cstheme="minorHAnsi"/>
          <w:sz w:val="20"/>
          <w:szCs w:val="20"/>
          <w:lang w:val="es-MX"/>
        </w:rPr>
        <w:t xml:space="preserve"> </w:t>
      </w:r>
    </w:p>
    <w:p w14:paraId="057143D2" w14:textId="77777777" w:rsidR="00820C95" w:rsidRPr="00820C95" w:rsidRDefault="00820C95" w:rsidP="00820C95">
      <w:pPr>
        <w:pStyle w:val="Default"/>
        <w:spacing w:after="135"/>
        <w:ind w:left="420" w:right="87"/>
        <w:jc w:val="both"/>
        <w:rPr>
          <w:rFonts w:asciiTheme="minorHAnsi" w:hAnsiTheme="minorHAnsi" w:cstheme="minorHAnsi"/>
          <w:sz w:val="20"/>
          <w:szCs w:val="20"/>
          <w:lang w:val="es-MX"/>
        </w:rPr>
      </w:pPr>
    </w:p>
    <w:p w14:paraId="6D391BA0" w14:textId="7C74299D" w:rsidR="00234962" w:rsidRPr="00820C95" w:rsidRDefault="00820C95" w:rsidP="00937B8F">
      <w:pPr>
        <w:pStyle w:val="Default"/>
        <w:numPr>
          <w:ilvl w:val="0"/>
          <w:numId w:val="24"/>
        </w:numPr>
        <w:spacing w:after="135"/>
        <w:ind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>
        <w:rPr>
          <w:rFonts w:asciiTheme="minorHAnsi" w:hAnsiTheme="minorHAnsi" w:cstheme="minorHAnsi"/>
          <w:sz w:val="20"/>
          <w:szCs w:val="20"/>
        </w:rPr>
        <w:t xml:space="preserve">Acreditar </w:t>
      </w:r>
      <w:r w:rsidR="00937B8F" w:rsidRPr="00937B8F">
        <w:rPr>
          <w:rFonts w:asciiTheme="minorHAnsi" w:hAnsiTheme="minorHAnsi" w:cstheme="minorHAnsi"/>
          <w:sz w:val="20"/>
          <w:szCs w:val="20"/>
        </w:rPr>
        <w:t xml:space="preserve">experiencia en actividades de coordinación o dirección de carreras o programas en el área del concurso en instituciones de educación superior nacionales o del </w:t>
      </w:r>
      <w:r>
        <w:rPr>
          <w:rFonts w:asciiTheme="minorHAnsi" w:hAnsiTheme="minorHAnsi" w:cstheme="minorHAnsi"/>
          <w:sz w:val="20"/>
          <w:szCs w:val="20"/>
        </w:rPr>
        <w:t xml:space="preserve">extranjero: </w:t>
      </w:r>
    </w:p>
    <w:p w14:paraId="5807C0DB" w14:textId="446BD396" w:rsidR="00820C95" w:rsidRDefault="00820C95" w:rsidP="00820C95">
      <w:pPr>
        <w:pStyle w:val="Prrafodelista"/>
        <w:numPr>
          <w:ilvl w:val="0"/>
          <w:numId w:val="26"/>
        </w:numPr>
        <w:tabs>
          <w:tab w:val="left" w:pos="1276"/>
        </w:tabs>
        <w:ind w:firstLine="131"/>
        <w:jc w:val="both"/>
        <w:rPr>
          <w:rFonts w:cstheme="minorHAnsi"/>
          <w:sz w:val="20"/>
          <w:szCs w:val="20"/>
          <w:lang w:val="es-MX"/>
        </w:rPr>
      </w:pPr>
      <w:r w:rsidRPr="00820C95">
        <w:rPr>
          <w:rFonts w:cstheme="minorHAnsi"/>
          <w:sz w:val="20"/>
          <w:szCs w:val="20"/>
          <w:lang w:val="es-MX"/>
        </w:rPr>
        <w:t xml:space="preserve">Entre 1 y 2 años de experiencia:   </w:t>
      </w:r>
      <w:r w:rsidRPr="00820C95">
        <w:rPr>
          <w:rFonts w:cstheme="minorHAnsi"/>
          <w:sz w:val="20"/>
          <w:szCs w:val="20"/>
          <w:lang w:val="es-MX"/>
        </w:rPr>
        <w:tab/>
      </w:r>
      <w:r>
        <w:rPr>
          <w:rFonts w:cstheme="minorHAnsi"/>
          <w:sz w:val="20"/>
          <w:szCs w:val="20"/>
          <w:lang w:val="es-MX"/>
        </w:rPr>
        <w:t>5</w:t>
      </w:r>
      <w:r w:rsidRPr="00820C95">
        <w:rPr>
          <w:rFonts w:cstheme="minorHAnsi"/>
          <w:sz w:val="20"/>
          <w:szCs w:val="20"/>
          <w:lang w:val="es-MX"/>
        </w:rPr>
        <w:t xml:space="preserve"> puntos.</w:t>
      </w:r>
    </w:p>
    <w:p w14:paraId="58D0E61A" w14:textId="4161B93B" w:rsidR="00820C95" w:rsidRDefault="00820C95" w:rsidP="00820C95">
      <w:pPr>
        <w:pStyle w:val="Prrafodelista"/>
        <w:numPr>
          <w:ilvl w:val="0"/>
          <w:numId w:val="26"/>
        </w:numPr>
        <w:tabs>
          <w:tab w:val="left" w:pos="1276"/>
        </w:tabs>
        <w:ind w:firstLine="131"/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 xml:space="preserve">Menos de 1 </w:t>
      </w:r>
      <w:r w:rsidRPr="00820C95">
        <w:rPr>
          <w:rFonts w:cstheme="minorHAnsi"/>
          <w:sz w:val="20"/>
          <w:szCs w:val="20"/>
          <w:lang w:val="es-MX"/>
        </w:rPr>
        <w:t>año de experiencia:</w:t>
      </w:r>
      <w:r w:rsidRPr="00820C95">
        <w:rPr>
          <w:rFonts w:cstheme="minorHAnsi"/>
          <w:sz w:val="20"/>
          <w:szCs w:val="20"/>
          <w:lang w:val="es-MX"/>
        </w:rPr>
        <w:tab/>
      </w:r>
      <w:r>
        <w:rPr>
          <w:rFonts w:cstheme="minorHAnsi"/>
          <w:sz w:val="20"/>
          <w:szCs w:val="20"/>
          <w:lang w:val="es-MX"/>
        </w:rPr>
        <w:t>2 p</w:t>
      </w:r>
      <w:r w:rsidRPr="00820C95">
        <w:rPr>
          <w:rFonts w:cstheme="minorHAnsi"/>
          <w:sz w:val="20"/>
          <w:szCs w:val="20"/>
          <w:lang w:val="es-MX"/>
        </w:rPr>
        <w:t>untos.</w:t>
      </w:r>
    </w:p>
    <w:p w14:paraId="5D0BD4AA" w14:textId="51759FE7" w:rsidR="00820C95" w:rsidRPr="00820C95" w:rsidRDefault="00820C95" w:rsidP="00B87F31">
      <w:pPr>
        <w:pStyle w:val="Prrafodelista"/>
        <w:tabs>
          <w:tab w:val="left" w:pos="1276"/>
        </w:tabs>
        <w:ind w:left="851"/>
        <w:jc w:val="both"/>
        <w:rPr>
          <w:rFonts w:cstheme="minorHAnsi"/>
          <w:sz w:val="20"/>
          <w:szCs w:val="20"/>
          <w:lang w:val="es-MX"/>
        </w:rPr>
      </w:pPr>
    </w:p>
    <w:p w14:paraId="0F6D6CFD" w14:textId="77777777" w:rsidR="00820C95" w:rsidRPr="00937B8F" w:rsidRDefault="00820C95" w:rsidP="00820C95">
      <w:pPr>
        <w:pStyle w:val="Default"/>
        <w:spacing w:after="135"/>
        <w:ind w:left="420"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</w:p>
    <w:sectPr w:rsidR="00820C95" w:rsidRPr="00937B8F" w:rsidSect="00FD41E9">
      <w:headerReference w:type="default" r:id="rId7"/>
      <w:footerReference w:type="default" r:id="rId8"/>
      <w:pgSz w:w="11900" w:h="16840"/>
      <w:pgMar w:top="1440" w:right="1440" w:bottom="1704" w:left="1440" w:header="384" w:footer="1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E284D" w14:textId="77777777" w:rsidR="00B47245" w:rsidRDefault="00B47245" w:rsidP="00A33990">
      <w:r>
        <w:separator/>
      </w:r>
    </w:p>
  </w:endnote>
  <w:endnote w:type="continuationSeparator" w:id="0">
    <w:p w14:paraId="2487859F" w14:textId="77777777" w:rsidR="00B47245" w:rsidRDefault="00B47245" w:rsidP="00A33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70638099"/>
      <w:docPartObj>
        <w:docPartGallery w:val="Page Numbers (Bottom of Page)"/>
        <w:docPartUnique/>
      </w:docPartObj>
    </w:sdtPr>
    <w:sdtEndPr/>
    <w:sdtContent>
      <w:sdt>
        <w:sdtPr>
          <w:id w:val="-1093866192"/>
          <w:docPartObj>
            <w:docPartGallery w:val="Page Numbers (Top of Page)"/>
            <w:docPartUnique/>
          </w:docPartObj>
        </w:sdtPr>
        <w:sdtEndPr/>
        <w:sdtContent>
          <w:p w14:paraId="2AEA1DBB" w14:textId="5B1E92F5" w:rsidR="00317A43" w:rsidRDefault="00317A43">
            <w:pPr>
              <w:pStyle w:val="Piedepgina"/>
              <w:jc w:val="right"/>
            </w:pPr>
            <w:r>
              <w:rPr>
                <w:noProof/>
                <w:lang w:val="es-EC" w:eastAsia="es-EC"/>
              </w:rPr>
              <w:drawing>
                <wp:anchor distT="0" distB="0" distL="114300" distR="114300" simplePos="0" relativeHeight="251658240" behindDoc="0" locked="0" layoutInCell="1" allowOverlap="1" wp14:anchorId="448D2EBF" wp14:editId="77473A03">
                  <wp:simplePos x="0" y="0"/>
                  <wp:positionH relativeFrom="column">
                    <wp:posOffset>-342900</wp:posOffset>
                  </wp:positionH>
                  <wp:positionV relativeFrom="paragraph">
                    <wp:posOffset>-765810</wp:posOffset>
                  </wp:positionV>
                  <wp:extent cx="6672580" cy="762000"/>
                  <wp:effectExtent l="0" t="0" r="0" b="0"/>
                  <wp:wrapNone/>
                  <wp:docPr id="3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esa de trabajo 3.jpg"/>
                          <pic:cNvPicPr/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7" t="18826" b="15241"/>
                          <a:stretch/>
                        </pic:blipFill>
                        <pic:spPr bwMode="auto">
                          <a:xfrm>
                            <a:off x="0" y="0"/>
                            <a:ext cx="6672580" cy="76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662D57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662D57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28367DF" w14:textId="77777777" w:rsidR="00A33990" w:rsidRDefault="00A33990" w:rsidP="00A33990">
    <w:pPr>
      <w:pStyle w:val="Piedepgina"/>
      <w:ind w:left="-12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8795D5" w14:textId="77777777" w:rsidR="00B47245" w:rsidRDefault="00B47245" w:rsidP="00A33990">
      <w:r>
        <w:separator/>
      </w:r>
    </w:p>
  </w:footnote>
  <w:footnote w:type="continuationSeparator" w:id="0">
    <w:p w14:paraId="6D625727" w14:textId="77777777" w:rsidR="00B47245" w:rsidRDefault="00B47245" w:rsidP="00A33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07E229" w14:textId="77777777" w:rsidR="00A33990" w:rsidRDefault="00A33990" w:rsidP="00A33990">
    <w:pPr>
      <w:pStyle w:val="Encabezado"/>
      <w:ind w:left="-1134"/>
    </w:pPr>
    <w:r>
      <w:rPr>
        <w:noProof/>
        <w:lang w:val="es-EC" w:eastAsia="es-EC"/>
      </w:rPr>
      <w:drawing>
        <wp:inline distT="0" distB="0" distL="0" distR="0" wp14:anchorId="71B2E02B" wp14:editId="764EB546">
          <wp:extent cx="7250595" cy="434913"/>
          <wp:effectExtent l="0" t="0" r="0" b="0"/>
          <wp:docPr id="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sa de trabajo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47" t="40952" r="-14" b="17791"/>
                  <a:stretch/>
                </pic:blipFill>
                <pic:spPr bwMode="auto">
                  <a:xfrm>
                    <a:off x="0" y="0"/>
                    <a:ext cx="7476573" cy="4484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A7936"/>
    <w:multiLevelType w:val="hybridMultilevel"/>
    <w:tmpl w:val="A994106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B591F"/>
    <w:multiLevelType w:val="hybridMultilevel"/>
    <w:tmpl w:val="629EB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D2F19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32A660D"/>
    <w:multiLevelType w:val="hybridMultilevel"/>
    <w:tmpl w:val="B08690D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A0F07"/>
    <w:multiLevelType w:val="hybridMultilevel"/>
    <w:tmpl w:val="7390CBAC"/>
    <w:lvl w:ilvl="0" w:tplc="040A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22166F0A"/>
    <w:multiLevelType w:val="hybridMultilevel"/>
    <w:tmpl w:val="737E192E"/>
    <w:lvl w:ilvl="0" w:tplc="5B22AA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F55B7F"/>
    <w:multiLevelType w:val="hybridMultilevel"/>
    <w:tmpl w:val="03D2EF3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B2EBE"/>
    <w:multiLevelType w:val="hybridMultilevel"/>
    <w:tmpl w:val="648E1208"/>
    <w:lvl w:ilvl="0" w:tplc="403EE77E">
      <w:start w:val="1"/>
      <w:numFmt w:val="decimal"/>
      <w:lvlText w:val="%1."/>
      <w:lvlJc w:val="left"/>
      <w:pPr>
        <w:ind w:left="420" w:hanging="360"/>
      </w:pPr>
      <w:rPr>
        <w:rFonts w:eastAsia="Calibri" w:hint="default"/>
        <w:color w:val="auto"/>
      </w:rPr>
    </w:lvl>
    <w:lvl w:ilvl="1" w:tplc="300A0019">
      <w:start w:val="1"/>
      <w:numFmt w:val="lowerLetter"/>
      <w:lvlText w:val="%2."/>
      <w:lvlJc w:val="left"/>
      <w:pPr>
        <w:ind w:left="1140" w:hanging="360"/>
      </w:pPr>
    </w:lvl>
    <w:lvl w:ilvl="2" w:tplc="300A001B" w:tentative="1">
      <w:start w:val="1"/>
      <w:numFmt w:val="lowerRoman"/>
      <w:lvlText w:val="%3."/>
      <w:lvlJc w:val="right"/>
      <w:pPr>
        <w:ind w:left="1860" w:hanging="180"/>
      </w:pPr>
    </w:lvl>
    <w:lvl w:ilvl="3" w:tplc="300A000F" w:tentative="1">
      <w:start w:val="1"/>
      <w:numFmt w:val="decimal"/>
      <w:lvlText w:val="%4."/>
      <w:lvlJc w:val="left"/>
      <w:pPr>
        <w:ind w:left="2580" w:hanging="360"/>
      </w:pPr>
    </w:lvl>
    <w:lvl w:ilvl="4" w:tplc="300A0019" w:tentative="1">
      <w:start w:val="1"/>
      <w:numFmt w:val="lowerLetter"/>
      <w:lvlText w:val="%5."/>
      <w:lvlJc w:val="left"/>
      <w:pPr>
        <w:ind w:left="3300" w:hanging="360"/>
      </w:pPr>
    </w:lvl>
    <w:lvl w:ilvl="5" w:tplc="300A001B" w:tentative="1">
      <w:start w:val="1"/>
      <w:numFmt w:val="lowerRoman"/>
      <w:lvlText w:val="%6."/>
      <w:lvlJc w:val="right"/>
      <w:pPr>
        <w:ind w:left="4020" w:hanging="180"/>
      </w:pPr>
    </w:lvl>
    <w:lvl w:ilvl="6" w:tplc="300A000F" w:tentative="1">
      <w:start w:val="1"/>
      <w:numFmt w:val="decimal"/>
      <w:lvlText w:val="%7."/>
      <w:lvlJc w:val="left"/>
      <w:pPr>
        <w:ind w:left="4740" w:hanging="360"/>
      </w:pPr>
    </w:lvl>
    <w:lvl w:ilvl="7" w:tplc="300A0019" w:tentative="1">
      <w:start w:val="1"/>
      <w:numFmt w:val="lowerLetter"/>
      <w:lvlText w:val="%8."/>
      <w:lvlJc w:val="left"/>
      <w:pPr>
        <w:ind w:left="5460" w:hanging="360"/>
      </w:pPr>
    </w:lvl>
    <w:lvl w:ilvl="8" w:tplc="30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2AC4632F"/>
    <w:multiLevelType w:val="hybridMultilevel"/>
    <w:tmpl w:val="B20AC172"/>
    <w:lvl w:ilvl="0" w:tplc="403EE77E">
      <w:start w:val="1"/>
      <w:numFmt w:val="decimal"/>
      <w:lvlText w:val="%1."/>
      <w:lvlJc w:val="left"/>
      <w:pPr>
        <w:ind w:left="420" w:hanging="360"/>
      </w:pPr>
      <w:rPr>
        <w:rFonts w:eastAsia="Calibri" w:hint="default"/>
        <w:color w:val="auto"/>
      </w:rPr>
    </w:lvl>
    <w:lvl w:ilvl="1" w:tplc="30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2" w:tplc="300A001B" w:tentative="1">
      <w:start w:val="1"/>
      <w:numFmt w:val="lowerRoman"/>
      <w:lvlText w:val="%3."/>
      <w:lvlJc w:val="right"/>
      <w:pPr>
        <w:ind w:left="1860" w:hanging="180"/>
      </w:pPr>
    </w:lvl>
    <w:lvl w:ilvl="3" w:tplc="300A000F" w:tentative="1">
      <w:start w:val="1"/>
      <w:numFmt w:val="decimal"/>
      <w:lvlText w:val="%4."/>
      <w:lvlJc w:val="left"/>
      <w:pPr>
        <w:ind w:left="2580" w:hanging="360"/>
      </w:pPr>
    </w:lvl>
    <w:lvl w:ilvl="4" w:tplc="300A0019" w:tentative="1">
      <w:start w:val="1"/>
      <w:numFmt w:val="lowerLetter"/>
      <w:lvlText w:val="%5."/>
      <w:lvlJc w:val="left"/>
      <w:pPr>
        <w:ind w:left="3300" w:hanging="360"/>
      </w:pPr>
    </w:lvl>
    <w:lvl w:ilvl="5" w:tplc="300A001B" w:tentative="1">
      <w:start w:val="1"/>
      <w:numFmt w:val="lowerRoman"/>
      <w:lvlText w:val="%6."/>
      <w:lvlJc w:val="right"/>
      <w:pPr>
        <w:ind w:left="4020" w:hanging="180"/>
      </w:pPr>
    </w:lvl>
    <w:lvl w:ilvl="6" w:tplc="300A000F" w:tentative="1">
      <w:start w:val="1"/>
      <w:numFmt w:val="decimal"/>
      <w:lvlText w:val="%7."/>
      <w:lvlJc w:val="left"/>
      <w:pPr>
        <w:ind w:left="4740" w:hanging="360"/>
      </w:pPr>
    </w:lvl>
    <w:lvl w:ilvl="7" w:tplc="300A0019" w:tentative="1">
      <w:start w:val="1"/>
      <w:numFmt w:val="lowerLetter"/>
      <w:lvlText w:val="%8."/>
      <w:lvlJc w:val="left"/>
      <w:pPr>
        <w:ind w:left="5460" w:hanging="360"/>
      </w:pPr>
    </w:lvl>
    <w:lvl w:ilvl="8" w:tplc="30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2B0F0815"/>
    <w:multiLevelType w:val="hybridMultilevel"/>
    <w:tmpl w:val="36DABB0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B2665B"/>
    <w:multiLevelType w:val="hybridMultilevel"/>
    <w:tmpl w:val="BA1C470E"/>
    <w:lvl w:ilvl="0" w:tplc="040A0015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63E4C13E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040A49"/>
    <w:multiLevelType w:val="hybridMultilevel"/>
    <w:tmpl w:val="3BF81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D0214"/>
    <w:multiLevelType w:val="hybridMultilevel"/>
    <w:tmpl w:val="B38A280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6F1E91"/>
    <w:multiLevelType w:val="hybridMultilevel"/>
    <w:tmpl w:val="B7805108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CF4C73"/>
    <w:multiLevelType w:val="hybridMultilevel"/>
    <w:tmpl w:val="EAD23A98"/>
    <w:lvl w:ilvl="0" w:tplc="1DBAE35E">
      <w:start w:val="1"/>
      <w:numFmt w:val="lowerLetter"/>
      <w:lvlText w:val="%1)"/>
      <w:lvlJc w:val="left"/>
      <w:pPr>
        <w:ind w:left="766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86" w:hanging="360"/>
      </w:pPr>
    </w:lvl>
    <w:lvl w:ilvl="2" w:tplc="0409001B" w:tentative="1">
      <w:start w:val="1"/>
      <w:numFmt w:val="lowerRoman"/>
      <w:lvlText w:val="%3."/>
      <w:lvlJc w:val="right"/>
      <w:pPr>
        <w:ind w:left="2206" w:hanging="180"/>
      </w:pPr>
    </w:lvl>
    <w:lvl w:ilvl="3" w:tplc="0409000F" w:tentative="1">
      <w:start w:val="1"/>
      <w:numFmt w:val="decimal"/>
      <w:lvlText w:val="%4."/>
      <w:lvlJc w:val="left"/>
      <w:pPr>
        <w:ind w:left="2926" w:hanging="360"/>
      </w:pPr>
    </w:lvl>
    <w:lvl w:ilvl="4" w:tplc="04090019" w:tentative="1">
      <w:start w:val="1"/>
      <w:numFmt w:val="lowerLetter"/>
      <w:lvlText w:val="%5."/>
      <w:lvlJc w:val="left"/>
      <w:pPr>
        <w:ind w:left="3646" w:hanging="360"/>
      </w:pPr>
    </w:lvl>
    <w:lvl w:ilvl="5" w:tplc="0409001B" w:tentative="1">
      <w:start w:val="1"/>
      <w:numFmt w:val="lowerRoman"/>
      <w:lvlText w:val="%6."/>
      <w:lvlJc w:val="right"/>
      <w:pPr>
        <w:ind w:left="4366" w:hanging="180"/>
      </w:pPr>
    </w:lvl>
    <w:lvl w:ilvl="6" w:tplc="0409000F" w:tentative="1">
      <w:start w:val="1"/>
      <w:numFmt w:val="decimal"/>
      <w:lvlText w:val="%7."/>
      <w:lvlJc w:val="left"/>
      <w:pPr>
        <w:ind w:left="5086" w:hanging="360"/>
      </w:pPr>
    </w:lvl>
    <w:lvl w:ilvl="7" w:tplc="04090019" w:tentative="1">
      <w:start w:val="1"/>
      <w:numFmt w:val="lowerLetter"/>
      <w:lvlText w:val="%8."/>
      <w:lvlJc w:val="left"/>
      <w:pPr>
        <w:ind w:left="5806" w:hanging="360"/>
      </w:pPr>
    </w:lvl>
    <w:lvl w:ilvl="8" w:tplc="04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5" w15:restartNumberingAfterBreak="0">
    <w:nsid w:val="460039A4"/>
    <w:multiLevelType w:val="hybridMultilevel"/>
    <w:tmpl w:val="57FA8D4C"/>
    <w:lvl w:ilvl="0" w:tplc="49CEC6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2F0BE3"/>
    <w:multiLevelType w:val="multilevel"/>
    <w:tmpl w:val="57E8B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F9F192D"/>
    <w:multiLevelType w:val="hybridMultilevel"/>
    <w:tmpl w:val="7FA08C62"/>
    <w:lvl w:ilvl="0" w:tplc="DB2A7EC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002A35"/>
    <w:multiLevelType w:val="hybridMultilevel"/>
    <w:tmpl w:val="C790966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D0316"/>
    <w:multiLevelType w:val="hybridMultilevel"/>
    <w:tmpl w:val="0FE6599E"/>
    <w:lvl w:ilvl="0" w:tplc="0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FE6932"/>
    <w:multiLevelType w:val="hybridMultilevel"/>
    <w:tmpl w:val="A0DCBE98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857E12"/>
    <w:multiLevelType w:val="hybridMultilevel"/>
    <w:tmpl w:val="4DF41F1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0A95FF2"/>
    <w:multiLevelType w:val="hybridMultilevel"/>
    <w:tmpl w:val="36861C4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581569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7D4E5C1F"/>
    <w:multiLevelType w:val="multilevel"/>
    <w:tmpl w:val="E6A6F4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F16327A"/>
    <w:multiLevelType w:val="hybridMultilevel"/>
    <w:tmpl w:val="598A59A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12"/>
  </w:num>
  <w:num w:numId="4">
    <w:abstractNumId w:val="21"/>
  </w:num>
  <w:num w:numId="5">
    <w:abstractNumId w:val="5"/>
  </w:num>
  <w:num w:numId="6">
    <w:abstractNumId w:val="17"/>
  </w:num>
  <w:num w:numId="7">
    <w:abstractNumId w:val="3"/>
  </w:num>
  <w:num w:numId="8">
    <w:abstractNumId w:val="25"/>
  </w:num>
  <w:num w:numId="9">
    <w:abstractNumId w:val="22"/>
  </w:num>
  <w:num w:numId="10">
    <w:abstractNumId w:val="13"/>
  </w:num>
  <w:num w:numId="11">
    <w:abstractNumId w:val="10"/>
  </w:num>
  <w:num w:numId="12">
    <w:abstractNumId w:val="4"/>
  </w:num>
  <w:num w:numId="13">
    <w:abstractNumId w:val="24"/>
  </w:num>
  <w:num w:numId="14">
    <w:abstractNumId w:val="9"/>
  </w:num>
  <w:num w:numId="15">
    <w:abstractNumId w:val="19"/>
  </w:num>
  <w:num w:numId="16">
    <w:abstractNumId w:val="23"/>
  </w:num>
  <w:num w:numId="17">
    <w:abstractNumId w:val="2"/>
  </w:num>
  <w:num w:numId="18">
    <w:abstractNumId w:val="6"/>
  </w:num>
  <w:num w:numId="19">
    <w:abstractNumId w:val="16"/>
  </w:num>
  <w:num w:numId="20">
    <w:abstractNumId w:val="15"/>
  </w:num>
  <w:num w:numId="21">
    <w:abstractNumId w:val="14"/>
  </w:num>
  <w:num w:numId="22">
    <w:abstractNumId w:val="11"/>
  </w:num>
  <w:num w:numId="23">
    <w:abstractNumId w:val="1"/>
  </w:num>
  <w:num w:numId="24">
    <w:abstractNumId w:val="7"/>
  </w:num>
  <w:num w:numId="25">
    <w:abstractNumId w:val="8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tTAxs7AwsjQ2NjZU0lEKTi0uzszPAymwrAUAxzO4UCwAAAA="/>
  </w:docVars>
  <w:rsids>
    <w:rsidRoot w:val="00A33990"/>
    <w:rsid w:val="000001C6"/>
    <w:rsid w:val="000321F1"/>
    <w:rsid w:val="00094BB8"/>
    <w:rsid w:val="0016515E"/>
    <w:rsid w:val="001A3448"/>
    <w:rsid w:val="001B2216"/>
    <w:rsid w:val="00215A6C"/>
    <w:rsid w:val="00234962"/>
    <w:rsid w:val="00243F6D"/>
    <w:rsid w:val="00295AD4"/>
    <w:rsid w:val="00317A43"/>
    <w:rsid w:val="003632AA"/>
    <w:rsid w:val="00386C7A"/>
    <w:rsid w:val="003A17FE"/>
    <w:rsid w:val="003F6CB6"/>
    <w:rsid w:val="004560D9"/>
    <w:rsid w:val="0047559F"/>
    <w:rsid w:val="004A0330"/>
    <w:rsid w:val="004E4C3E"/>
    <w:rsid w:val="0050383D"/>
    <w:rsid w:val="0052785E"/>
    <w:rsid w:val="0055513D"/>
    <w:rsid w:val="005700F4"/>
    <w:rsid w:val="005975D4"/>
    <w:rsid w:val="005C6299"/>
    <w:rsid w:val="005D4A34"/>
    <w:rsid w:val="00662D57"/>
    <w:rsid w:val="006708EA"/>
    <w:rsid w:val="006A45D7"/>
    <w:rsid w:val="006B0DA5"/>
    <w:rsid w:val="006B3231"/>
    <w:rsid w:val="00733A48"/>
    <w:rsid w:val="00743841"/>
    <w:rsid w:val="00807301"/>
    <w:rsid w:val="00820C95"/>
    <w:rsid w:val="00841088"/>
    <w:rsid w:val="00854A2F"/>
    <w:rsid w:val="00880166"/>
    <w:rsid w:val="008B5146"/>
    <w:rsid w:val="00937B8F"/>
    <w:rsid w:val="009440AA"/>
    <w:rsid w:val="00A0206B"/>
    <w:rsid w:val="00A12140"/>
    <w:rsid w:val="00A26843"/>
    <w:rsid w:val="00A33990"/>
    <w:rsid w:val="00A353E0"/>
    <w:rsid w:val="00A87972"/>
    <w:rsid w:val="00AB2CA0"/>
    <w:rsid w:val="00B4685E"/>
    <w:rsid w:val="00B47245"/>
    <w:rsid w:val="00B87F31"/>
    <w:rsid w:val="00BB3C1C"/>
    <w:rsid w:val="00BF6553"/>
    <w:rsid w:val="00C254E6"/>
    <w:rsid w:val="00C43E6C"/>
    <w:rsid w:val="00C9694C"/>
    <w:rsid w:val="00D03E0F"/>
    <w:rsid w:val="00D26509"/>
    <w:rsid w:val="00D42506"/>
    <w:rsid w:val="00D56A31"/>
    <w:rsid w:val="00D77A50"/>
    <w:rsid w:val="00DB3949"/>
    <w:rsid w:val="00DC4020"/>
    <w:rsid w:val="00DC7782"/>
    <w:rsid w:val="00DE4FB5"/>
    <w:rsid w:val="00E14C74"/>
    <w:rsid w:val="00E31492"/>
    <w:rsid w:val="00EC42C7"/>
    <w:rsid w:val="00F770E1"/>
    <w:rsid w:val="00FD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98320"/>
  <w15:chartTrackingRefBased/>
  <w15:docId w15:val="{2C62ED2C-FA21-D34D-BA8F-FC6A6693B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33990"/>
  </w:style>
  <w:style w:type="paragraph" w:styleId="Piedepgina">
    <w:name w:val="footer"/>
    <w:basedOn w:val="Normal"/>
    <w:link w:val="Piedepgina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33990"/>
  </w:style>
  <w:style w:type="paragraph" w:styleId="Textodeglobo">
    <w:name w:val="Balloon Text"/>
    <w:basedOn w:val="Normal"/>
    <w:link w:val="TextodegloboCar"/>
    <w:uiPriority w:val="99"/>
    <w:semiHidden/>
    <w:unhideWhenUsed/>
    <w:rsid w:val="00A33990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990"/>
    <w:rPr>
      <w:rFonts w:ascii="Times New Roman" w:hAnsi="Times New Roman" w:cs="Times New Roman"/>
      <w:sz w:val="18"/>
      <w:szCs w:val="18"/>
    </w:rPr>
  </w:style>
  <w:style w:type="table" w:styleId="Tablaconcuadrcula">
    <w:name w:val="Table Grid"/>
    <w:basedOn w:val="Tablanormal"/>
    <w:uiPriority w:val="59"/>
    <w:rsid w:val="00E14C74"/>
    <w:rPr>
      <w:sz w:val="22"/>
      <w:szCs w:val="22"/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1"/>
    <w:qFormat/>
    <w:rsid w:val="00E14C74"/>
    <w:pPr>
      <w:spacing w:after="200" w:line="276" w:lineRule="auto"/>
      <w:ind w:left="720"/>
      <w:contextualSpacing/>
    </w:pPr>
    <w:rPr>
      <w:sz w:val="22"/>
      <w:szCs w:val="22"/>
      <w:lang w:val="es-EC"/>
    </w:rPr>
  </w:style>
  <w:style w:type="paragraph" w:styleId="NormalWeb">
    <w:name w:val="Normal (Web)"/>
    <w:basedOn w:val="Normal"/>
    <w:uiPriority w:val="99"/>
    <w:semiHidden/>
    <w:unhideWhenUsed/>
    <w:rsid w:val="00E14C7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C" w:eastAsia="es-ES_tradnl"/>
    </w:rPr>
  </w:style>
  <w:style w:type="character" w:styleId="Hipervnculo">
    <w:name w:val="Hyperlink"/>
    <w:basedOn w:val="Fuentedeprrafopredeter"/>
    <w:uiPriority w:val="99"/>
    <w:semiHidden/>
    <w:unhideWhenUsed/>
    <w:rsid w:val="00E14C74"/>
    <w:rPr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A353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353E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353E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353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353E0"/>
    <w:rPr>
      <w:b/>
      <w:bCs/>
      <w:sz w:val="20"/>
      <w:szCs w:val="20"/>
    </w:rPr>
  </w:style>
  <w:style w:type="paragraph" w:customStyle="1" w:styleId="Default">
    <w:name w:val="Default"/>
    <w:rsid w:val="00937B8F"/>
    <w:pPr>
      <w:autoSpaceDE w:val="0"/>
      <w:autoSpaceDN w:val="0"/>
      <w:adjustRightInd w:val="0"/>
    </w:pPr>
    <w:rPr>
      <w:rFonts w:ascii="Arial" w:hAnsi="Arial" w:cs="Arial"/>
      <w:color w:val="000000"/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52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7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10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2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256</Words>
  <Characters>6911</Characters>
  <Application>Microsoft Office Word</Application>
  <DocSecurity>0</DocSecurity>
  <Lines>57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a Daniela Del Pino Espinoza</dc:creator>
  <cp:keywords/>
  <dc:description/>
  <cp:lastModifiedBy>Ayudante</cp:lastModifiedBy>
  <cp:revision>7</cp:revision>
  <dcterms:created xsi:type="dcterms:W3CDTF">2019-11-15T20:15:00Z</dcterms:created>
  <dcterms:modified xsi:type="dcterms:W3CDTF">2019-11-21T19:25:00Z</dcterms:modified>
</cp:coreProperties>
</file>